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9896A" w14:textId="34404DE0" w:rsidR="00AD743D" w:rsidRPr="004C6D3D" w:rsidRDefault="009C56CC" w:rsidP="000D4FFB">
      <w:pPr>
        <w:jc w:val="center"/>
        <w:rPr>
          <w:rFonts w:ascii="Century Gothic" w:hAnsi="Century Gothic" w:cs="Arial"/>
          <w:b/>
          <w:bCs/>
          <w:color w:val="000000"/>
          <w:sz w:val="28"/>
          <w:szCs w:val="28"/>
        </w:rPr>
      </w:pPr>
      <w:r w:rsidRPr="004C6D3D">
        <w:rPr>
          <w:rFonts w:ascii="Century Gothic" w:hAnsi="Century Gothic" w:cs="Arial"/>
          <w:b/>
          <w:bCs/>
          <w:color w:val="000000"/>
          <w:sz w:val="28"/>
          <w:szCs w:val="28"/>
        </w:rPr>
        <w:t>Questions and Answers</w:t>
      </w:r>
    </w:p>
    <w:p w14:paraId="72000CD4" w14:textId="2A669EC3" w:rsidR="00BE68BA" w:rsidRPr="005C3557" w:rsidRDefault="00773989" w:rsidP="005328D5">
      <w:pPr>
        <w:spacing w:after="120"/>
        <w:jc w:val="center"/>
        <w:rPr>
          <w:rFonts w:ascii="Century Gothic" w:hAnsi="Century Gothic" w:cs="Arial"/>
          <w:b/>
          <w:bCs/>
          <w:color w:val="000000"/>
          <w:sz w:val="24"/>
        </w:rPr>
      </w:pPr>
      <w:sdt>
        <w:sdtPr>
          <w:rPr>
            <w:rFonts w:ascii="Century Gothic" w:hAnsi="Century Gothic" w:cs="Arial"/>
            <w:b/>
            <w:bCs/>
            <w:color w:val="000000" w:themeColor="text1"/>
            <w:sz w:val="24"/>
          </w:rPr>
          <w:id w:val="1388372594"/>
          <w:placeholder>
            <w:docPart w:val="F4A60D93E1604F18A9B40312874A1614"/>
          </w:placeholder>
          <w:showingPlcHdr/>
        </w:sdtPr>
        <w:sdtEndPr/>
        <w:sdtContent>
          <w:r w:rsidR="00BE68BA" w:rsidRPr="005C3557">
            <w:rPr>
              <w:rStyle w:val="PlaceholderText"/>
              <w:rFonts w:ascii="Century Gothic" w:hAnsi="Century Gothic" w:cs="Arial"/>
              <w:b/>
              <w:bCs/>
              <w:color w:val="000000" w:themeColor="text1"/>
              <w:sz w:val="24"/>
              <w:highlight w:val="lightGray"/>
            </w:rPr>
            <w:t>[Enter Procurement Title]</w:t>
          </w:r>
        </w:sdtContent>
      </w:sdt>
    </w:p>
    <w:tbl>
      <w:tblPr>
        <w:tblStyle w:val="TableGrid"/>
        <w:tblW w:w="13760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6" w:space="0" w:color="7F7F7F" w:themeColor="text1" w:themeTint="80"/>
          <w:insideV w:val="single" w:sz="6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715"/>
        <w:gridCol w:w="900"/>
        <w:gridCol w:w="1620"/>
        <w:gridCol w:w="5310"/>
        <w:gridCol w:w="5215"/>
      </w:tblGrid>
      <w:tr w:rsidR="00621936" w:rsidRPr="004C6D3D" w14:paraId="2346064D" w14:textId="77777777" w:rsidTr="005C3557">
        <w:trPr>
          <w:trHeight w:val="432"/>
          <w:tblHeader/>
        </w:trPr>
        <w:tc>
          <w:tcPr>
            <w:tcW w:w="715" w:type="dxa"/>
            <w:shd w:val="clear" w:color="auto" w:fill="DBE5F1" w:themeFill="accent1" w:themeFillTint="33"/>
            <w:vAlign w:val="center"/>
          </w:tcPr>
          <w:p w14:paraId="0868D10E" w14:textId="036B1CC4" w:rsidR="00621936" w:rsidRPr="004C6D3D" w:rsidRDefault="00621936" w:rsidP="004C6D3D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rFonts w:ascii="Century Gothic" w:hAnsi="Century Gothic" w:cs="Arial"/>
                <w:b/>
                <w:szCs w:val="22"/>
              </w:rPr>
            </w:pPr>
            <w:r w:rsidRPr="004C6D3D">
              <w:rPr>
                <w:rFonts w:ascii="Century Gothic" w:hAnsi="Century Gothic" w:cs="Arial"/>
                <w:b/>
                <w:szCs w:val="22"/>
              </w:rPr>
              <w:t>#</w:t>
            </w:r>
          </w:p>
        </w:tc>
        <w:tc>
          <w:tcPr>
            <w:tcW w:w="900" w:type="dxa"/>
            <w:shd w:val="clear" w:color="auto" w:fill="DBE5F1" w:themeFill="accent1" w:themeFillTint="33"/>
            <w:vAlign w:val="center"/>
          </w:tcPr>
          <w:p w14:paraId="3828B78A" w14:textId="0F766FC6" w:rsidR="00621936" w:rsidRPr="004C6D3D" w:rsidRDefault="00621936" w:rsidP="004C6D3D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ind w:left="-89" w:right="-105"/>
              <w:jc w:val="center"/>
              <w:rPr>
                <w:rFonts w:ascii="Century Gothic" w:hAnsi="Century Gothic" w:cs="Arial"/>
                <w:b/>
                <w:szCs w:val="22"/>
              </w:rPr>
            </w:pPr>
            <w:r w:rsidRPr="004C6D3D">
              <w:rPr>
                <w:rFonts w:ascii="Century Gothic" w:hAnsi="Century Gothic" w:cs="Arial"/>
                <w:b/>
                <w:szCs w:val="22"/>
              </w:rPr>
              <w:t>Page #</w:t>
            </w:r>
          </w:p>
        </w:tc>
        <w:tc>
          <w:tcPr>
            <w:tcW w:w="1620" w:type="dxa"/>
            <w:shd w:val="clear" w:color="auto" w:fill="DBE5F1" w:themeFill="accent1" w:themeFillTint="33"/>
            <w:vAlign w:val="center"/>
          </w:tcPr>
          <w:p w14:paraId="0D15FE7B" w14:textId="14CB981C" w:rsidR="00621936" w:rsidRPr="004C6D3D" w:rsidRDefault="00621936" w:rsidP="004C6D3D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rFonts w:ascii="Century Gothic" w:hAnsi="Century Gothic" w:cs="Arial"/>
                <w:b/>
                <w:szCs w:val="22"/>
              </w:rPr>
            </w:pPr>
            <w:r w:rsidRPr="004C6D3D">
              <w:rPr>
                <w:rFonts w:ascii="Century Gothic" w:hAnsi="Century Gothic" w:cs="Arial"/>
                <w:b/>
                <w:szCs w:val="22"/>
              </w:rPr>
              <w:t>Section #</w:t>
            </w:r>
          </w:p>
        </w:tc>
        <w:tc>
          <w:tcPr>
            <w:tcW w:w="5310" w:type="dxa"/>
            <w:shd w:val="clear" w:color="auto" w:fill="DBE5F1" w:themeFill="accent1" w:themeFillTint="33"/>
            <w:vAlign w:val="center"/>
          </w:tcPr>
          <w:p w14:paraId="1FD063E4" w14:textId="26E40F6D" w:rsidR="00621936" w:rsidRPr="004C6D3D" w:rsidRDefault="00621936" w:rsidP="004C6D3D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rFonts w:ascii="Century Gothic" w:hAnsi="Century Gothic" w:cs="Arial"/>
                <w:b/>
                <w:szCs w:val="22"/>
              </w:rPr>
            </w:pPr>
            <w:r w:rsidRPr="004C6D3D">
              <w:rPr>
                <w:rFonts w:ascii="Century Gothic" w:hAnsi="Century Gothic" w:cs="Arial"/>
                <w:b/>
                <w:szCs w:val="22"/>
              </w:rPr>
              <w:t>Vendor Question</w:t>
            </w:r>
          </w:p>
        </w:tc>
        <w:tc>
          <w:tcPr>
            <w:tcW w:w="5215" w:type="dxa"/>
            <w:shd w:val="clear" w:color="auto" w:fill="DBE5F1" w:themeFill="accent1" w:themeFillTint="33"/>
            <w:vAlign w:val="center"/>
          </w:tcPr>
          <w:p w14:paraId="1894E5F1" w14:textId="6CFD2B83" w:rsidR="00621936" w:rsidRPr="004C6D3D" w:rsidRDefault="00621936" w:rsidP="004C6D3D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rFonts w:ascii="Century Gothic" w:hAnsi="Century Gothic" w:cs="Arial"/>
                <w:b/>
                <w:szCs w:val="22"/>
              </w:rPr>
            </w:pPr>
            <w:r w:rsidRPr="004C6D3D">
              <w:rPr>
                <w:rFonts w:ascii="Century Gothic" w:hAnsi="Century Gothic" w:cs="Arial"/>
                <w:b/>
                <w:szCs w:val="22"/>
              </w:rPr>
              <w:t>State Response</w:t>
            </w:r>
          </w:p>
        </w:tc>
      </w:tr>
      <w:tr w:rsidR="00621936" w:rsidRPr="004C6D3D" w14:paraId="76D9FD91" w14:textId="77777777" w:rsidTr="005C3557">
        <w:trPr>
          <w:trHeight w:val="288"/>
        </w:trPr>
        <w:tc>
          <w:tcPr>
            <w:tcW w:w="715" w:type="dxa"/>
          </w:tcPr>
          <w:p w14:paraId="506C70D8" w14:textId="77777777" w:rsidR="00621936" w:rsidRPr="004C6D3D" w:rsidRDefault="00621936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  <w:bookmarkStart w:id="0" w:name="_Hlk14790197"/>
          </w:p>
        </w:tc>
        <w:tc>
          <w:tcPr>
            <w:tcW w:w="900" w:type="dxa"/>
          </w:tcPr>
          <w:p w14:paraId="6B31E323" w14:textId="47099CAD" w:rsidR="00621936" w:rsidRPr="004C6D3D" w:rsidRDefault="00621936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73E3994B" w14:textId="77777777" w:rsidR="00621936" w:rsidRPr="004C6D3D" w:rsidRDefault="00621936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7D7CBB84" w14:textId="1749A324" w:rsidR="00621936" w:rsidRPr="004C6D3D" w:rsidRDefault="00621936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3532BF19" w14:textId="77777777" w:rsidR="00621936" w:rsidRPr="004C6D3D" w:rsidRDefault="00621936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2E4503E5" w14:textId="77777777" w:rsidTr="005C3557">
        <w:trPr>
          <w:trHeight w:val="288"/>
        </w:trPr>
        <w:tc>
          <w:tcPr>
            <w:tcW w:w="715" w:type="dxa"/>
          </w:tcPr>
          <w:p w14:paraId="5032F61E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4E18B683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251EA2B9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23555299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1B4E84B0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7D9CCFB8" w14:textId="77777777" w:rsidTr="005C3557">
        <w:trPr>
          <w:trHeight w:val="288"/>
        </w:trPr>
        <w:tc>
          <w:tcPr>
            <w:tcW w:w="715" w:type="dxa"/>
          </w:tcPr>
          <w:p w14:paraId="391F2903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7B752929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58B8F843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4B19119C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1BC55D66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2370C41C" w14:textId="77777777" w:rsidTr="005C3557">
        <w:trPr>
          <w:trHeight w:val="288"/>
        </w:trPr>
        <w:tc>
          <w:tcPr>
            <w:tcW w:w="715" w:type="dxa"/>
          </w:tcPr>
          <w:p w14:paraId="40909645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05E1BCEC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401953C5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26AF8296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36317C0D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535558DB" w14:textId="77777777" w:rsidTr="005C3557">
        <w:trPr>
          <w:trHeight w:val="288"/>
        </w:trPr>
        <w:tc>
          <w:tcPr>
            <w:tcW w:w="715" w:type="dxa"/>
          </w:tcPr>
          <w:p w14:paraId="538203E2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3DDBCCFE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34540896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16DA33F1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4C076909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6E45A0DD" w14:textId="77777777" w:rsidTr="005C3557">
        <w:trPr>
          <w:trHeight w:val="288"/>
        </w:trPr>
        <w:tc>
          <w:tcPr>
            <w:tcW w:w="715" w:type="dxa"/>
          </w:tcPr>
          <w:p w14:paraId="0C1AE487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7EBDCCEF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526BDF01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0F57138A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1A95575F" w14:textId="77777777" w:rsidR="00631EE2" w:rsidRPr="004C6D3D" w:rsidRDefault="00631EE2" w:rsidP="005B1030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09E77FAF" w14:textId="77777777" w:rsidTr="005C3557">
        <w:trPr>
          <w:trHeight w:val="288"/>
        </w:trPr>
        <w:tc>
          <w:tcPr>
            <w:tcW w:w="715" w:type="dxa"/>
          </w:tcPr>
          <w:p w14:paraId="68BB51AB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7538FB56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260F19DD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2C60046F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7A96E54C" w14:textId="6F321150" w:rsidR="00631EE2" w:rsidRPr="004C6D3D" w:rsidRDefault="005C3557" w:rsidP="005C3557">
            <w:pPr>
              <w:pStyle w:val="Header"/>
              <w:tabs>
                <w:tab w:val="clear" w:pos="4320"/>
                <w:tab w:val="clear" w:pos="8640"/>
                <w:tab w:val="left" w:pos="1785"/>
              </w:tabs>
              <w:rPr>
                <w:rFonts w:ascii="Century Gothic" w:hAnsi="Century Gothic" w:cs="Arial"/>
                <w:szCs w:val="22"/>
              </w:rPr>
            </w:pPr>
            <w:r>
              <w:rPr>
                <w:rFonts w:ascii="Century Gothic" w:hAnsi="Century Gothic" w:cs="Arial"/>
                <w:szCs w:val="22"/>
              </w:rPr>
              <w:tab/>
            </w:r>
          </w:p>
        </w:tc>
      </w:tr>
      <w:tr w:rsidR="00631EE2" w:rsidRPr="004C6D3D" w14:paraId="5875EAE5" w14:textId="77777777" w:rsidTr="005C3557">
        <w:trPr>
          <w:trHeight w:val="288"/>
        </w:trPr>
        <w:tc>
          <w:tcPr>
            <w:tcW w:w="715" w:type="dxa"/>
          </w:tcPr>
          <w:p w14:paraId="0FF427E9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24ABD64F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6F49652B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6DBB25F8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3FAC84F8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2A04B0B1" w14:textId="77777777" w:rsidTr="005C3557">
        <w:trPr>
          <w:trHeight w:val="288"/>
        </w:trPr>
        <w:tc>
          <w:tcPr>
            <w:tcW w:w="715" w:type="dxa"/>
          </w:tcPr>
          <w:p w14:paraId="43DAD3B6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3CF8BC64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2D6028EA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5D0E51A7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095F59CD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59BCE1EF" w14:textId="77777777" w:rsidTr="005C3557">
        <w:trPr>
          <w:trHeight w:val="288"/>
        </w:trPr>
        <w:tc>
          <w:tcPr>
            <w:tcW w:w="715" w:type="dxa"/>
          </w:tcPr>
          <w:p w14:paraId="30BD2E34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64A23DCE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3F29FB87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48A32EE7" w14:textId="5E3CA9EB" w:rsidR="00631EE2" w:rsidRPr="004C6D3D" w:rsidRDefault="00787C40" w:rsidP="00787C40">
            <w:pPr>
              <w:pStyle w:val="Header"/>
              <w:tabs>
                <w:tab w:val="clear" w:pos="4320"/>
                <w:tab w:val="clear" w:pos="8640"/>
                <w:tab w:val="left" w:pos="960"/>
              </w:tabs>
              <w:rPr>
                <w:rFonts w:ascii="Century Gothic" w:hAnsi="Century Gothic" w:cs="Arial"/>
                <w:szCs w:val="22"/>
              </w:rPr>
            </w:pPr>
            <w:r w:rsidRPr="004C6D3D">
              <w:rPr>
                <w:rFonts w:ascii="Century Gothic" w:hAnsi="Century Gothic" w:cs="Arial"/>
                <w:szCs w:val="22"/>
              </w:rPr>
              <w:tab/>
            </w:r>
          </w:p>
        </w:tc>
        <w:tc>
          <w:tcPr>
            <w:tcW w:w="5215" w:type="dxa"/>
          </w:tcPr>
          <w:p w14:paraId="374B2AFC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5EC7EC4B" w14:textId="77777777" w:rsidTr="005C3557">
        <w:trPr>
          <w:trHeight w:val="288"/>
        </w:trPr>
        <w:tc>
          <w:tcPr>
            <w:tcW w:w="715" w:type="dxa"/>
          </w:tcPr>
          <w:p w14:paraId="0C82A1F3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0A8BA552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2A51FD8D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2678DDFF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05E935F7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57ED5378" w14:textId="77777777" w:rsidTr="005C3557">
        <w:trPr>
          <w:trHeight w:val="288"/>
        </w:trPr>
        <w:tc>
          <w:tcPr>
            <w:tcW w:w="715" w:type="dxa"/>
          </w:tcPr>
          <w:p w14:paraId="24AAFCF1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4EB65DDA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453B45CB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0DF14F2C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7D76F6F7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1A79EBAD" w14:textId="77777777" w:rsidTr="005C3557">
        <w:trPr>
          <w:trHeight w:val="288"/>
        </w:trPr>
        <w:tc>
          <w:tcPr>
            <w:tcW w:w="715" w:type="dxa"/>
          </w:tcPr>
          <w:p w14:paraId="3CE67097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6F7A1929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3A241E99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16B6B238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79DFD1A0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429D83E6" w14:textId="77777777" w:rsidTr="005C3557">
        <w:trPr>
          <w:trHeight w:val="288"/>
        </w:trPr>
        <w:tc>
          <w:tcPr>
            <w:tcW w:w="715" w:type="dxa"/>
          </w:tcPr>
          <w:p w14:paraId="176CAB51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3EF500FE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5833DD73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58C36210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5A95DF1F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2F82B9E3" w14:textId="77777777" w:rsidTr="005C3557">
        <w:trPr>
          <w:trHeight w:val="288"/>
        </w:trPr>
        <w:tc>
          <w:tcPr>
            <w:tcW w:w="715" w:type="dxa"/>
          </w:tcPr>
          <w:p w14:paraId="0060C05E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1AC07F96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65EB6220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12205C8A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7E8AD7B8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2254AF12" w14:textId="77777777" w:rsidTr="005C3557">
        <w:trPr>
          <w:trHeight w:val="288"/>
        </w:trPr>
        <w:tc>
          <w:tcPr>
            <w:tcW w:w="715" w:type="dxa"/>
          </w:tcPr>
          <w:p w14:paraId="3870A2BB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541FB0C8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5ECDC21E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169CF475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1E5AF423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43890B04" w14:textId="77777777" w:rsidTr="005C3557">
        <w:trPr>
          <w:trHeight w:val="288"/>
        </w:trPr>
        <w:tc>
          <w:tcPr>
            <w:tcW w:w="715" w:type="dxa"/>
          </w:tcPr>
          <w:p w14:paraId="727E962E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7D544AC8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25C5E666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3424A7C1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7D4462A3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69406A84" w14:textId="77777777" w:rsidTr="005C3557">
        <w:trPr>
          <w:trHeight w:val="288"/>
        </w:trPr>
        <w:tc>
          <w:tcPr>
            <w:tcW w:w="715" w:type="dxa"/>
          </w:tcPr>
          <w:p w14:paraId="1BB59C6C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213EA963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7BF4FFBF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010438DA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1A05BD6B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315E2DE1" w14:textId="77777777" w:rsidTr="005C3557">
        <w:trPr>
          <w:trHeight w:val="288"/>
        </w:trPr>
        <w:tc>
          <w:tcPr>
            <w:tcW w:w="715" w:type="dxa"/>
          </w:tcPr>
          <w:p w14:paraId="71EB926A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755CE98F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0879194D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28CC4650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3FB22C66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02C580E8" w14:textId="77777777" w:rsidTr="005C3557">
        <w:trPr>
          <w:trHeight w:val="288"/>
        </w:trPr>
        <w:tc>
          <w:tcPr>
            <w:tcW w:w="715" w:type="dxa"/>
          </w:tcPr>
          <w:p w14:paraId="284D3B81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35F079D0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657DF202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2BBA2193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1EA6DEFE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3DEA9BFD" w14:textId="77777777" w:rsidTr="005C3557">
        <w:trPr>
          <w:trHeight w:val="288"/>
        </w:trPr>
        <w:tc>
          <w:tcPr>
            <w:tcW w:w="715" w:type="dxa"/>
          </w:tcPr>
          <w:p w14:paraId="5315429F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71A9AD38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156726EC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314CDCAA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6CBA30AF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6C7D1142" w14:textId="77777777" w:rsidTr="005C3557">
        <w:trPr>
          <w:trHeight w:val="288"/>
        </w:trPr>
        <w:tc>
          <w:tcPr>
            <w:tcW w:w="715" w:type="dxa"/>
          </w:tcPr>
          <w:p w14:paraId="706D7D76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3372F8FA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5CC651E1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3F401462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185ABFCE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7701299E" w14:textId="77777777" w:rsidTr="005C3557">
        <w:trPr>
          <w:trHeight w:val="288"/>
        </w:trPr>
        <w:tc>
          <w:tcPr>
            <w:tcW w:w="715" w:type="dxa"/>
          </w:tcPr>
          <w:p w14:paraId="59C4CE0A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6E213431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0ADC1E7C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398A3711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066F4D9D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229CD8E6" w14:textId="77777777" w:rsidTr="005C3557">
        <w:trPr>
          <w:trHeight w:val="288"/>
        </w:trPr>
        <w:tc>
          <w:tcPr>
            <w:tcW w:w="715" w:type="dxa"/>
          </w:tcPr>
          <w:p w14:paraId="40DA16D2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09AA5E5E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67F2FB16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6F976B02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1EF11AC6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3FD2F8E8" w14:textId="77777777" w:rsidTr="005C3557">
        <w:trPr>
          <w:trHeight w:val="288"/>
        </w:trPr>
        <w:tc>
          <w:tcPr>
            <w:tcW w:w="715" w:type="dxa"/>
          </w:tcPr>
          <w:p w14:paraId="39B75B0D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4A2CD69E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35323D85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636EF427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32995808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31EE2" w:rsidRPr="004C6D3D" w14:paraId="6823913E" w14:textId="77777777" w:rsidTr="005C3557">
        <w:trPr>
          <w:trHeight w:val="288"/>
        </w:trPr>
        <w:tc>
          <w:tcPr>
            <w:tcW w:w="715" w:type="dxa"/>
          </w:tcPr>
          <w:p w14:paraId="6C42EA46" w14:textId="77777777" w:rsidR="00631EE2" w:rsidRPr="004C6D3D" w:rsidRDefault="00631EE2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5E2268B4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6917A32B" w14:textId="77777777" w:rsidR="00631EE2" w:rsidRPr="004C6D3D" w:rsidRDefault="00631EE2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4ADBAA66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6824D59B" w14:textId="77777777" w:rsidR="00631EE2" w:rsidRPr="004C6D3D" w:rsidRDefault="00631EE2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tr w:rsidR="0068344C" w:rsidRPr="004C6D3D" w14:paraId="655D23C3" w14:textId="77777777" w:rsidTr="005C3557">
        <w:trPr>
          <w:trHeight w:val="288"/>
        </w:trPr>
        <w:tc>
          <w:tcPr>
            <w:tcW w:w="715" w:type="dxa"/>
          </w:tcPr>
          <w:p w14:paraId="75A43F34" w14:textId="77777777" w:rsidR="0068344C" w:rsidRPr="004C6D3D" w:rsidRDefault="0068344C" w:rsidP="00631EE2">
            <w:pPr>
              <w:pStyle w:val="Header"/>
              <w:numPr>
                <w:ilvl w:val="0"/>
                <w:numId w:val="37"/>
              </w:numPr>
              <w:tabs>
                <w:tab w:val="clear" w:pos="4320"/>
                <w:tab w:val="clear" w:pos="8640"/>
              </w:tabs>
              <w:ind w:right="144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900" w:type="dxa"/>
          </w:tcPr>
          <w:p w14:paraId="3919A062" w14:textId="77777777" w:rsidR="0068344C" w:rsidRPr="004C6D3D" w:rsidRDefault="0068344C" w:rsidP="004C6D3D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1620" w:type="dxa"/>
          </w:tcPr>
          <w:p w14:paraId="272A980F" w14:textId="77777777" w:rsidR="0068344C" w:rsidRPr="004C6D3D" w:rsidRDefault="0068344C" w:rsidP="004C6D3D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310" w:type="dxa"/>
          </w:tcPr>
          <w:p w14:paraId="281843BA" w14:textId="77777777" w:rsidR="0068344C" w:rsidRPr="004C6D3D" w:rsidRDefault="0068344C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  <w:tc>
          <w:tcPr>
            <w:tcW w:w="5215" w:type="dxa"/>
          </w:tcPr>
          <w:p w14:paraId="45EB0CF6" w14:textId="77777777" w:rsidR="0068344C" w:rsidRPr="004C6D3D" w:rsidRDefault="0068344C" w:rsidP="00616D65">
            <w:pPr>
              <w:pStyle w:val="Header"/>
              <w:tabs>
                <w:tab w:val="clear" w:pos="4320"/>
                <w:tab w:val="clear" w:pos="8640"/>
              </w:tabs>
              <w:rPr>
                <w:rFonts w:ascii="Century Gothic" w:hAnsi="Century Gothic" w:cs="Arial"/>
                <w:szCs w:val="22"/>
              </w:rPr>
            </w:pPr>
          </w:p>
        </w:tc>
      </w:tr>
      <w:bookmarkEnd w:id="0"/>
    </w:tbl>
    <w:p w14:paraId="3D97D746" w14:textId="763AC6FB" w:rsidR="00092663" w:rsidRPr="004C6D3D" w:rsidRDefault="00092663" w:rsidP="00631EE2">
      <w:pPr>
        <w:pStyle w:val="Header"/>
        <w:tabs>
          <w:tab w:val="clear" w:pos="4320"/>
          <w:tab w:val="clear" w:pos="8640"/>
        </w:tabs>
        <w:rPr>
          <w:rFonts w:ascii="Century Gothic" w:hAnsi="Century Gothic" w:cs="Arial"/>
          <w:szCs w:val="22"/>
        </w:rPr>
      </w:pPr>
    </w:p>
    <w:sectPr w:rsidR="00092663" w:rsidRPr="004C6D3D" w:rsidSect="004C6D3D">
      <w:headerReference w:type="default" r:id="rId14"/>
      <w:footerReference w:type="default" r:id="rId15"/>
      <w:pgSz w:w="15840" w:h="12240" w:orient="landscape" w:code="1"/>
      <w:pgMar w:top="720" w:right="1080" w:bottom="1008" w:left="720" w:header="720" w:footer="720" w:gutter="360"/>
      <w:pgNumType w:start="1" w:chapStyle="9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9381F" w14:textId="77777777" w:rsidR="00773989" w:rsidRDefault="00773989">
      <w:r>
        <w:separator/>
      </w:r>
    </w:p>
  </w:endnote>
  <w:endnote w:type="continuationSeparator" w:id="0">
    <w:p w14:paraId="5C0D3085" w14:textId="77777777" w:rsidR="00773989" w:rsidRDefault="007739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30FC1" w14:textId="79DA8DAC" w:rsidR="004C6D3D" w:rsidRPr="004C6D3D" w:rsidRDefault="004C6D3D" w:rsidP="005C3557">
    <w:pPr>
      <w:pStyle w:val="Footer"/>
      <w:pBdr>
        <w:top w:val="single" w:sz="4" w:space="1" w:color="auto"/>
      </w:pBdr>
      <w:tabs>
        <w:tab w:val="clear" w:pos="8640"/>
        <w:tab w:val="right" w:pos="13680"/>
      </w:tabs>
      <w:rPr>
        <w:rFonts w:ascii="Century Gothic" w:hAnsi="Century Gothic"/>
        <w:sz w:val="20"/>
        <w:szCs w:val="20"/>
      </w:rPr>
    </w:pPr>
    <w:r w:rsidRPr="004C6D3D">
      <w:rPr>
        <w:rFonts w:ascii="Century Gothic" w:hAnsi="Century Gothic"/>
        <w:sz w:val="20"/>
        <w:szCs w:val="20"/>
      </w:rPr>
      <w:tab/>
    </w:r>
    <w:r w:rsidRPr="004C6D3D">
      <w:rPr>
        <w:rFonts w:ascii="Century Gothic" w:hAnsi="Century Gothic"/>
        <w:sz w:val="20"/>
        <w:szCs w:val="20"/>
      </w:rPr>
      <w:tab/>
      <w:t xml:space="preserve">Page </w:t>
    </w:r>
    <w:r w:rsidRPr="004C6D3D">
      <w:rPr>
        <w:rFonts w:ascii="Century Gothic" w:hAnsi="Century Gothic"/>
        <w:sz w:val="20"/>
        <w:szCs w:val="20"/>
      </w:rPr>
      <w:fldChar w:fldCharType="begin"/>
    </w:r>
    <w:r w:rsidRPr="004C6D3D">
      <w:rPr>
        <w:rFonts w:ascii="Century Gothic" w:hAnsi="Century Gothic"/>
        <w:sz w:val="20"/>
        <w:szCs w:val="20"/>
      </w:rPr>
      <w:instrText xml:space="preserve"> PAGE  \* Arabic  \* MERGEFORMAT </w:instrText>
    </w:r>
    <w:r w:rsidRPr="004C6D3D">
      <w:rPr>
        <w:rFonts w:ascii="Century Gothic" w:hAnsi="Century Gothic"/>
        <w:sz w:val="20"/>
        <w:szCs w:val="20"/>
      </w:rPr>
      <w:fldChar w:fldCharType="separate"/>
    </w:r>
    <w:r w:rsidRPr="004C6D3D">
      <w:rPr>
        <w:rFonts w:ascii="Century Gothic" w:hAnsi="Century Gothic"/>
        <w:noProof/>
        <w:sz w:val="20"/>
        <w:szCs w:val="20"/>
      </w:rPr>
      <w:t>1</w:t>
    </w:r>
    <w:r w:rsidRPr="004C6D3D">
      <w:rPr>
        <w:rFonts w:ascii="Century Gothic" w:hAnsi="Century Gothic"/>
        <w:sz w:val="20"/>
        <w:szCs w:val="20"/>
      </w:rPr>
      <w:fldChar w:fldCharType="end"/>
    </w:r>
    <w:r w:rsidRPr="004C6D3D">
      <w:rPr>
        <w:rFonts w:ascii="Century Gothic" w:hAnsi="Century Gothic"/>
        <w:sz w:val="20"/>
        <w:szCs w:val="20"/>
      </w:rPr>
      <w:t xml:space="preserve"> of </w:t>
    </w:r>
    <w:r w:rsidRPr="004C6D3D">
      <w:rPr>
        <w:rFonts w:ascii="Century Gothic" w:hAnsi="Century Gothic"/>
        <w:sz w:val="20"/>
        <w:szCs w:val="20"/>
      </w:rPr>
      <w:fldChar w:fldCharType="begin"/>
    </w:r>
    <w:r w:rsidRPr="004C6D3D">
      <w:rPr>
        <w:rFonts w:ascii="Century Gothic" w:hAnsi="Century Gothic"/>
        <w:sz w:val="20"/>
        <w:szCs w:val="20"/>
      </w:rPr>
      <w:instrText xml:space="preserve"> NUMPAGES  \* Arabic  \* MERGEFORMAT </w:instrText>
    </w:r>
    <w:r w:rsidRPr="004C6D3D">
      <w:rPr>
        <w:rFonts w:ascii="Century Gothic" w:hAnsi="Century Gothic"/>
        <w:sz w:val="20"/>
        <w:szCs w:val="20"/>
      </w:rPr>
      <w:fldChar w:fldCharType="separate"/>
    </w:r>
    <w:r w:rsidRPr="004C6D3D">
      <w:rPr>
        <w:rFonts w:ascii="Century Gothic" w:hAnsi="Century Gothic"/>
        <w:noProof/>
        <w:sz w:val="20"/>
        <w:szCs w:val="20"/>
      </w:rPr>
      <w:t>2</w:t>
    </w:r>
    <w:r w:rsidRPr="004C6D3D">
      <w:rPr>
        <w:rFonts w:ascii="Century Gothic" w:hAnsi="Century Gothic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0B407" w14:textId="77777777" w:rsidR="00773989" w:rsidRDefault="00773989">
      <w:r>
        <w:separator/>
      </w:r>
    </w:p>
  </w:footnote>
  <w:footnote w:type="continuationSeparator" w:id="0">
    <w:p w14:paraId="48C67B03" w14:textId="77777777" w:rsidR="00773989" w:rsidRDefault="007739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entury Gothic" w:hAnsi="Century Gothic"/>
        <w:sz w:val="20"/>
        <w:szCs w:val="20"/>
      </w:rPr>
      <w:id w:val="741300710"/>
      <w:docPartObj>
        <w:docPartGallery w:val="Page Numbers (Top of Page)"/>
        <w:docPartUnique/>
      </w:docPartObj>
    </w:sdtPr>
    <w:sdtEndPr/>
    <w:sdtContent>
      <w:p w14:paraId="7785DFB6" w14:textId="77777777" w:rsidR="00BA7361" w:rsidRDefault="00631EE2" w:rsidP="004C6D3D">
        <w:pPr>
          <w:pStyle w:val="Header"/>
          <w:pBdr>
            <w:bottom w:val="single" w:sz="4" w:space="1" w:color="auto"/>
          </w:pBdr>
          <w:tabs>
            <w:tab w:val="clear" w:pos="4320"/>
            <w:tab w:val="clear" w:pos="8640"/>
            <w:tab w:val="right" w:pos="14040"/>
          </w:tabs>
          <w:rPr>
            <w:rFonts w:ascii="Century Gothic" w:hAnsi="Century Gothic"/>
            <w:sz w:val="20"/>
            <w:szCs w:val="20"/>
          </w:rPr>
        </w:pPr>
        <w:r w:rsidRPr="004C6D3D">
          <w:rPr>
            <w:rFonts w:ascii="Century Gothic" w:hAnsi="Century Gothic"/>
            <w:sz w:val="20"/>
            <w:szCs w:val="20"/>
          </w:rPr>
          <w:t>Office of Systems Integration</w:t>
        </w:r>
      </w:p>
      <w:p w14:paraId="1205737A" w14:textId="1A6409C7" w:rsidR="00631EE2" w:rsidRPr="004C6D3D" w:rsidRDefault="00BA7361" w:rsidP="004C6D3D">
        <w:pPr>
          <w:pStyle w:val="Header"/>
          <w:pBdr>
            <w:bottom w:val="single" w:sz="4" w:space="1" w:color="auto"/>
          </w:pBdr>
          <w:tabs>
            <w:tab w:val="clear" w:pos="4320"/>
            <w:tab w:val="clear" w:pos="8640"/>
            <w:tab w:val="right" w:pos="14040"/>
          </w:tabs>
          <w:rPr>
            <w:rFonts w:ascii="Century Gothic" w:hAnsi="Century Gothic"/>
            <w:sz w:val="20"/>
            <w:szCs w:val="20"/>
          </w:rPr>
        </w:pPr>
        <w:r>
          <w:rPr>
            <w:rFonts w:ascii="Century Gothic" w:hAnsi="Century Gothic"/>
            <w:sz w:val="20"/>
            <w:szCs w:val="20"/>
          </w:rPr>
          <w:t>ACSD 01 (REV 12/05/19)</w:t>
        </w:r>
        <w:r w:rsidR="00631EE2" w:rsidRPr="004C6D3D">
          <w:rPr>
            <w:rFonts w:ascii="Century Gothic" w:hAnsi="Century Gothic"/>
            <w:sz w:val="20"/>
            <w:szCs w:val="20"/>
          </w:rPr>
          <w:tab/>
        </w:r>
        <w:r w:rsidR="00823E3D" w:rsidRPr="004C6D3D">
          <w:rPr>
            <w:rFonts w:ascii="Century Gothic" w:hAnsi="Century Gothic" w:cs="Arial"/>
            <w:sz w:val="20"/>
            <w:szCs w:val="20"/>
          </w:rPr>
          <w:t>Solicitation</w:t>
        </w:r>
        <w:r w:rsidR="00631EE2" w:rsidRPr="004C6D3D">
          <w:rPr>
            <w:rFonts w:ascii="Century Gothic" w:hAnsi="Century Gothic" w:cs="Arial"/>
            <w:sz w:val="20"/>
            <w:szCs w:val="20"/>
          </w:rPr>
          <w:t xml:space="preserve"> #</w:t>
        </w:r>
        <w:r w:rsidR="00631EE2" w:rsidRPr="004C6D3D">
          <w:rPr>
            <w:rFonts w:ascii="Century Gothic" w:hAnsi="Century Gothic" w:cs="Arial"/>
            <w:color w:val="FF0000"/>
            <w:sz w:val="20"/>
            <w:szCs w:val="20"/>
          </w:rPr>
          <w:t xml:space="preserve"> </w:t>
        </w:r>
        <w:sdt>
          <w:sdtPr>
            <w:rPr>
              <w:rFonts w:ascii="Century Gothic" w:hAnsi="Century Gothic" w:cs="Arial"/>
              <w:color w:val="000000" w:themeColor="text1"/>
              <w:sz w:val="20"/>
              <w:szCs w:val="20"/>
            </w:rPr>
            <w:tag w:val=""/>
            <w:id w:val="881588150"/>
            <w:placeholder>
              <w:docPart w:val="0D7A9F5690D44AED960B53B2611DF1C7"/>
            </w:placeholder>
            <w:showingPlcHdr/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>
            <w:rPr>
              <w:rFonts w:cstheme="minorHAnsi"/>
              <w:sz w:val="36"/>
              <w:szCs w:val="36"/>
            </w:rPr>
          </w:sdtEndPr>
          <w:sdtContent>
            <w:r w:rsidR="00631EE2" w:rsidRPr="004C6D3D">
              <w:rPr>
                <w:rStyle w:val="PlaceholderText"/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</w:rPr>
              <w:t>[Enter RF</w:t>
            </w:r>
            <w:r w:rsidR="005B1030" w:rsidRPr="004C6D3D">
              <w:rPr>
                <w:rStyle w:val="PlaceholderText"/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</w:rPr>
              <w:t>O</w:t>
            </w:r>
            <w:r w:rsidR="00053F71" w:rsidRPr="004C6D3D">
              <w:rPr>
                <w:rStyle w:val="PlaceholderText"/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</w:rPr>
              <w:t>/RFQ</w:t>
            </w:r>
            <w:r w:rsidR="00631EE2" w:rsidRPr="004C6D3D">
              <w:rPr>
                <w:rStyle w:val="PlaceholderText"/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</w:rPr>
              <w:t xml:space="preserve"> #]</w:t>
            </w:r>
          </w:sdtContent>
        </w:sdt>
        <w:r w:rsidR="004C6D3D">
          <w:rPr>
            <w:rFonts w:ascii="Century Gothic" w:hAnsi="Century Gothic" w:cs="Arial"/>
            <w:color w:val="000000" w:themeColor="text1"/>
            <w:sz w:val="20"/>
            <w:szCs w:val="20"/>
          </w:rPr>
          <w:t xml:space="preserve"> – Set</w:t>
        </w:r>
        <w:r w:rsidR="002A4013">
          <w:rPr>
            <w:rFonts w:ascii="Century Gothic" w:hAnsi="Century Gothic" w:cs="Arial"/>
            <w:color w:val="000000" w:themeColor="text1"/>
            <w:sz w:val="20"/>
            <w:szCs w:val="20"/>
          </w:rPr>
          <w:t xml:space="preserve"> #</w:t>
        </w:r>
        <w:r w:rsidR="004C6D3D" w:rsidRPr="004C6D3D">
          <w:rPr>
            <w:rFonts w:ascii="Century Gothic" w:hAnsi="Century Gothic" w:cs="Arial"/>
            <w:color w:val="000000" w:themeColor="text1"/>
            <w:szCs w:val="22"/>
          </w:rPr>
          <w:t xml:space="preserve"> </w:t>
        </w:r>
        <w:sdt>
          <w:sdtPr>
            <w:rPr>
              <w:rFonts w:ascii="Century Gothic" w:hAnsi="Century Gothic" w:cs="Arial"/>
              <w:color w:val="000000" w:themeColor="text1"/>
              <w:sz w:val="20"/>
              <w:szCs w:val="20"/>
            </w:rPr>
            <w:id w:val="1662883900"/>
            <w:placeholder>
              <w:docPart w:val="2F483720C04243048CF37D2282D294CF"/>
            </w:placeholder>
            <w:showingPlcHdr/>
          </w:sdtPr>
          <w:sdtEndPr/>
          <w:sdtContent>
            <w:r w:rsidR="004C6D3D" w:rsidRPr="004C6D3D">
              <w:rPr>
                <w:rStyle w:val="PlaceholderText"/>
                <w:rFonts w:ascii="Century Gothic" w:hAnsi="Century Gothic" w:cs="Arial"/>
                <w:color w:val="000000" w:themeColor="text1"/>
                <w:sz w:val="20"/>
                <w:szCs w:val="20"/>
                <w:highlight w:val="lightGray"/>
              </w:rPr>
              <w:t>[Enter Set #]</w:t>
            </w:r>
          </w:sdtContent>
        </w:sdt>
      </w:p>
    </w:sdtContent>
  </w:sdt>
  <w:p w14:paraId="580D1F7D" w14:textId="77777777" w:rsidR="00631EE2" w:rsidRDefault="00631EE2" w:rsidP="000A7ABD">
    <w:pPr>
      <w:pStyle w:val="Header"/>
      <w:tabs>
        <w:tab w:val="clear" w:pos="4320"/>
        <w:tab w:val="clear" w:pos="8640"/>
        <w:tab w:val="left" w:pos="656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06659"/>
    <w:multiLevelType w:val="hybridMultilevel"/>
    <w:tmpl w:val="C5BC69E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E7A0D45"/>
    <w:multiLevelType w:val="hybridMultilevel"/>
    <w:tmpl w:val="4794556E"/>
    <w:lvl w:ilvl="0" w:tplc="2A92ADC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F2EFE"/>
    <w:multiLevelType w:val="multilevel"/>
    <w:tmpl w:val="19065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D94060"/>
    <w:multiLevelType w:val="hybridMultilevel"/>
    <w:tmpl w:val="BC30305E"/>
    <w:lvl w:ilvl="0" w:tplc="9206957E">
      <w:start w:val="1"/>
      <w:numFmt w:val="decimal"/>
      <w:lvlText w:val="%1."/>
      <w:lvlJc w:val="left"/>
      <w:pPr>
        <w:ind w:left="720" w:hanging="360"/>
      </w:pPr>
    </w:lvl>
    <w:lvl w:ilvl="1" w:tplc="B13AA640">
      <w:start w:val="1"/>
      <w:numFmt w:val="lowerLetter"/>
      <w:lvlText w:val="%2."/>
      <w:lvlJc w:val="left"/>
      <w:pPr>
        <w:ind w:left="1440" w:hanging="360"/>
      </w:pPr>
    </w:lvl>
    <w:lvl w:ilvl="2" w:tplc="820C980E">
      <w:start w:val="1"/>
      <w:numFmt w:val="lowerRoman"/>
      <w:lvlText w:val="%3."/>
      <w:lvlJc w:val="right"/>
      <w:pPr>
        <w:ind w:left="2160" w:hanging="180"/>
      </w:pPr>
    </w:lvl>
    <w:lvl w:ilvl="3" w:tplc="EE48DDC8">
      <w:start w:val="1"/>
      <w:numFmt w:val="decimal"/>
      <w:lvlText w:val="%4."/>
      <w:lvlJc w:val="left"/>
      <w:pPr>
        <w:ind w:left="2880" w:hanging="360"/>
      </w:pPr>
    </w:lvl>
    <w:lvl w:ilvl="4" w:tplc="01D48F30">
      <w:start w:val="1"/>
      <w:numFmt w:val="lowerLetter"/>
      <w:lvlText w:val="%5."/>
      <w:lvlJc w:val="left"/>
      <w:pPr>
        <w:ind w:left="3600" w:hanging="360"/>
      </w:pPr>
    </w:lvl>
    <w:lvl w:ilvl="5" w:tplc="C2CA79F2">
      <w:start w:val="1"/>
      <w:numFmt w:val="lowerRoman"/>
      <w:lvlText w:val="%6."/>
      <w:lvlJc w:val="right"/>
      <w:pPr>
        <w:ind w:left="4320" w:hanging="180"/>
      </w:pPr>
    </w:lvl>
    <w:lvl w:ilvl="6" w:tplc="9EAEF580">
      <w:start w:val="1"/>
      <w:numFmt w:val="decimal"/>
      <w:lvlText w:val="%7."/>
      <w:lvlJc w:val="left"/>
      <w:pPr>
        <w:ind w:left="5040" w:hanging="360"/>
      </w:pPr>
    </w:lvl>
    <w:lvl w:ilvl="7" w:tplc="D7A2EADA">
      <w:start w:val="1"/>
      <w:numFmt w:val="lowerLetter"/>
      <w:lvlText w:val="%8."/>
      <w:lvlJc w:val="left"/>
      <w:pPr>
        <w:ind w:left="5760" w:hanging="360"/>
      </w:pPr>
    </w:lvl>
    <w:lvl w:ilvl="8" w:tplc="5F9EC8B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37A7D"/>
    <w:multiLevelType w:val="hybridMultilevel"/>
    <w:tmpl w:val="9DA06B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941AC1"/>
    <w:multiLevelType w:val="hybridMultilevel"/>
    <w:tmpl w:val="B720C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F05BC3"/>
    <w:multiLevelType w:val="hybridMultilevel"/>
    <w:tmpl w:val="A25871D6"/>
    <w:lvl w:ilvl="0" w:tplc="FF3E98B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F331270"/>
    <w:multiLevelType w:val="hybridMultilevel"/>
    <w:tmpl w:val="EAD69EB6"/>
    <w:lvl w:ilvl="0" w:tplc="5A781D4A">
      <w:start w:val="3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FF3A9E"/>
    <w:multiLevelType w:val="hybridMultilevel"/>
    <w:tmpl w:val="B30079BC"/>
    <w:lvl w:ilvl="0" w:tplc="4CC201EA">
      <w:start w:val="3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246A7C"/>
    <w:multiLevelType w:val="hybridMultilevel"/>
    <w:tmpl w:val="DB06F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8153A7"/>
    <w:multiLevelType w:val="hybridMultilevel"/>
    <w:tmpl w:val="FDE497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D82514"/>
    <w:multiLevelType w:val="hybridMultilevel"/>
    <w:tmpl w:val="375E74A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490E79"/>
    <w:multiLevelType w:val="hybridMultilevel"/>
    <w:tmpl w:val="B040F7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13" w15:restartNumberingAfterBreak="0">
    <w:nsid w:val="2B871031"/>
    <w:multiLevelType w:val="hybridMultilevel"/>
    <w:tmpl w:val="DB06F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F64BEB"/>
    <w:multiLevelType w:val="hybridMultilevel"/>
    <w:tmpl w:val="E21E5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9A4495"/>
    <w:multiLevelType w:val="hybridMultilevel"/>
    <w:tmpl w:val="8C6C7B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0AD1F93"/>
    <w:multiLevelType w:val="hybridMultilevel"/>
    <w:tmpl w:val="1542CEB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17" w15:restartNumberingAfterBreak="0">
    <w:nsid w:val="32940AD7"/>
    <w:multiLevelType w:val="hybridMultilevel"/>
    <w:tmpl w:val="6EBA62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DC3CAA"/>
    <w:multiLevelType w:val="hybridMultilevel"/>
    <w:tmpl w:val="1BB40BE6"/>
    <w:lvl w:ilvl="0" w:tplc="E4D8F8C8">
      <w:start w:val="1"/>
      <w:numFmt w:val="bullet"/>
      <w:lvlText w:val="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  <w:color w:val="auto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050387"/>
    <w:multiLevelType w:val="hybridMultilevel"/>
    <w:tmpl w:val="479EFC60"/>
    <w:lvl w:ilvl="0" w:tplc="7E200F1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44445A"/>
    <w:multiLevelType w:val="hybridMultilevel"/>
    <w:tmpl w:val="E826C1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63D65E3"/>
    <w:multiLevelType w:val="hybridMultilevel"/>
    <w:tmpl w:val="BC30305E"/>
    <w:lvl w:ilvl="0" w:tplc="9206957E">
      <w:start w:val="1"/>
      <w:numFmt w:val="decimal"/>
      <w:lvlText w:val="%1."/>
      <w:lvlJc w:val="left"/>
      <w:pPr>
        <w:ind w:left="720" w:hanging="360"/>
      </w:pPr>
    </w:lvl>
    <w:lvl w:ilvl="1" w:tplc="B13AA640">
      <w:start w:val="1"/>
      <w:numFmt w:val="lowerLetter"/>
      <w:lvlText w:val="%2."/>
      <w:lvlJc w:val="left"/>
      <w:pPr>
        <w:ind w:left="1440" w:hanging="360"/>
      </w:pPr>
    </w:lvl>
    <w:lvl w:ilvl="2" w:tplc="820C980E">
      <w:start w:val="1"/>
      <w:numFmt w:val="lowerRoman"/>
      <w:lvlText w:val="%3."/>
      <w:lvlJc w:val="right"/>
      <w:pPr>
        <w:ind w:left="2160" w:hanging="180"/>
      </w:pPr>
    </w:lvl>
    <w:lvl w:ilvl="3" w:tplc="EE48DDC8">
      <w:start w:val="1"/>
      <w:numFmt w:val="decimal"/>
      <w:lvlText w:val="%4."/>
      <w:lvlJc w:val="left"/>
      <w:pPr>
        <w:ind w:left="2880" w:hanging="360"/>
      </w:pPr>
    </w:lvl>
    <w:lvl w:ilvl="4" w:tplc="01D48F30">
      <w:start w:val="1"/>
      <w:numFmt w:val="lowerLetter"/>
      <w:lvlText w:val="%5."/>
      <w:lvlJc w:val="left"/>
      <w:pPr>
        <w:ind w:left="3600" w:hanging="360"/>
      </w:pPr>
    </w:lvl>
    <w:lvl w:ilvl="5" w:tplc="C2CA79F2">
      <w:start w:val="1"/>
      <w:numFmt w:val="lowerRoman"/>
      <w:lvlText w:val="%6."/>
      <w:lvlJc w:val="right"/>
      <w:pPr>
        <w:ind w:left="4320" w:hanging="180"/>
      </w:pPr>
    </w:lvl>
    <w:lvl w:ilvl="6" w:tplc="9EAEF580">
      <w:start w:val="1"/>
      <w:numFmt w:val="decimal"/>
      <w:lvlText w:val="%7."/>
      <w:lvlJc w:val="left"/>
      <w:pPr>
        <w:ind w:left="5040" w:hanging="360"/>
      </w:pPr>
    </w:lvl>
    <w:lvl w:ilvl="7" w:tplc="D7A2EADA">
      <w:start w:val="1"/>
      <w:numFmt w:val="lowerLetter"/>
      <w:lvlText w:val="%8."/>
      <w:lvlJc w:val="left"/>
      <w:pPr>
        <w:ind w:left="5760" w:hanging="360"/>
      </w:pPr>
    </w:lvl>
    <w:lvl w:ilvl="8" w:tplc="5F9EC8B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9F6B6E"/>
    <w:multiLevelType w:val="hybridMultilevel"/>
    <w:tmpl w:val="6DEC700A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23" w15:restartNumberingAfterBreak="0">
    <w:nsid w:val="554A34A9"/>
    <w:multiLevelType w:val="hybridMultilevel"/>
    <w:tmpl w:val="2E40D2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A53C94"/>
    <w:multiLevelType w:val="hybridMultilevel"/>
    <w:tmpl w:val="2FEE44D0"/>
    <w:lvl w:ilvl="0" w:tplc="1F8CAA4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AFA0173"/>
    <w:multiLevelType w:val="hybridMultilevel"/>
    <w:tmpl w:val="AEC41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280C2F"/>
    <w:multiLevelType w:val="hybridMultilevel"/>
    <w:tmpl w:val="1AC41A60"/>
    <w:lvl w:ilvl="0" w:tplc="E4D8F8C8">
      <w:start w:val="1"/>
      <w:numFmt w:val="bullet"/>
      <w:lvlText w:val="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6B0FBB"/>
    <w:multiLevelType w:val="hybridMultilevel"/>
    <w:tmpl w:val="4386DE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EE50393"/>
    <w:multiLevelType w:val="hybridMultilevel"/>
    <w:tmpl w:val="2EEEE8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F9151E"/>
    <w:multiLevelType w:val="hybridMultilevel"/>
    <w:tmpl w:val="E1BA496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16C181B"/>
    <w:multiLevelType w:val="hybridMultilevel"/>
    <w:tmpl w:val="E7D0ABB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31" w15:restartNumberingAfterBreak="0">
    <w:nsid w:val="726A212C"/>
    <w:multiLevelType w:val="hybridMultilevel"/>
    <w:tmpl w:val="7D826F68"/>
    <w:lvl w:ilvl="0" w:tplc="BFF4A4CA">
      <w:start w:val="1"/>
      <w:numFmt w:val="decimal"/>
      <w:lvlText w:val="%1."/>
      <w:lvlJc w:val="left"/>
      <w:pPr>
        <w:tabs>
          <w:tab w:val="num" w:pos="547"/>
        </w:tabs>
        <w:ind w:left="547" w:hanging="360"/>
      </w:pPr>
      <w:rPr>
        <w:rFonts w:hint="default"/>
      </w:rPr>
    </w:lvl>
    <w:lvl w:ilvl="1" w:tplc="7CEE59AA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2" w15:restartNumberingAfterBreak="0">
    <w:nsid w:val="739019E2"/>
    <w:multiLevelType w:val="hybridMultilevel"/>
    <w:tmpl w:val="E700A72A"/>
    <w:lvl w:ilvl="0" w:tplc="CE425636">
      <w:start w:val="1"/>
      <w:numFmt w:val="decimal"/>
      <w:lvlText w:val="%1."/>
      <w:lvlJc w:val="left"/>
      <w:pPr>
        <w:ind w:left="3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6" w:hanging="360"/>
      </w:pPr>
    </w:lvl>
    <w:lvl w:ilvl="2" w:tplc="0409001B" w:tentative="1">
      <w:start w:val="1"/>
      <w:numFmt w:val="lowerRoman"/>
      <w:lvlText w:val="%3."/>
      <w:lvlJc w:val="right"/>
      <w:pPr>
        <w:ind w:left="1816" w:hanging="180"/>
      </w:pPr>
    </w:lvl>
    <w:lvl w:ilvl="3" w:tplc="0409000F" w:tentative="1">
      <w:start w:val="1"/>
      <w:numFmt w:val="decimal"/>
      <w:lvlText w:val="%4."/>
      <w:lvlJc w:val="left"/>
      <w:pPr>
        <w:ind w:left="2536" w:hanging="360"/>
      </w:pPr>
    </w:lvl>
    <w:lvl w:ilvl="4" w:tplc="04090019" w:tentative="1">
      <w:start w:val="1"/>
      <w:numFmt w:val="lowerLetter"/>
      <w:lvlText w:val="%5."/>
      <w:lvlJc w:val="left"/>
      <w:pPr>
        <w:ind w:left="3256" w:hanging="360"/>
      </w:pPr>
    </w:lvl>
    <w:lvl w:ilvl="5" w:tplc="0409001B" w:tentative="1">
      <w:start w:val="1"/>
      <w:numFmt w:val="lowerRoman"/>
      <w:lvlText w:val="%6."/>
      <w:lvlJc w:val="right"/>
      <w:pPr>
        <w:ind w:left="3976" w:hanging="180"/>
      </w:pPr>
    </w:lvl>
    <w:lvl w:ilvl="6" w:tplc="0409000F" w:tentative="1">
      <w:start w:val="1"/>
      <w:numFmt w:val="decimal"/>
      <w:lvlText w:val="%7."/>
      <w:lvlJc w:val="left"/>
      <w:pPr>
        <w:ind w:left="4696" w:hanging="360"/>
      </w:pPr>
    </w:lvl>
    <w:lvl w:ilvl="7" w:tplc="04090019" w:tentative="1">
      <w:start w:val="1"/>
      <w:numFmt w:val="lowerLetter"/>
      <w:lvlText w:val="%8."/>
      <w:lvlJc w:val="left"/>
      <w:pPr>
        <w:ind w:left="5416" w:hanging="360"/>
      </w:pPr>
    </w:lvl>
    <w:lvl w:ilvl="8" w:tplc="0409001B" w:tentative="1">
      <w:start w:val="1"/>
      <w:numFmt w:val="lowerRoman"/>
      <w:lvlText w:val="%9."/>
      <w:lvlJc w:val="right"/>
      <w:pPr>
        <w:ind w:left="6136" w:hanging="180"/>
      </w:pPr>
    </w:lvl>
  </w:abstractNum>
  <w:abstractNum w:abstractNumId="33" w15:restartNumberingAfterBreak="0">
    <w:nsid w:val="76DE7AA5"/>
    <w:multiLevelType w:val="hybridMultilevel"/>
    <w:tmpl w:val="C5A4A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A94F3E"/>
    <w:multiLevelType w:val="hybridMultilevel"/>
    <w:tmpl w:val="162AC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0"/>
  </w:num>
  <w:num w:numId="3">
    <w:abstractNumId w:val="12"/>
  </w:num>
  <w:num w:numId="4">
    <w:abstractNumId w:val="16"/>
  </w:num>
  <w:num w:numId="5">
    <w:abstractNumId w:val="26"/>
  </w:num>
  <w:num w:numId="6">
    <w:abstractNumId w:val="22"/>
  </w:num>
  <w:num w:numId="7">
    <w:abstractNumId w:val="6"/>
  </w:num>
  <w:num w:numId="8">
    <w:abstractNumId w:val="24"/>
  </w:num>
  <w:num w:numId="9">
    <w:abstractNumId w:val="31"/>
  </w:num>
  <w:num w:numId="10">
    <w:abstractNumId w:val="18"/>
  </w:num>
  <w:num w:numId="11">
    <w:abstractNumId w:val="29"/>
  </w:num>
  <w:num w:numId="12">
    <w:abstractNumId w:val="34"/>
  </w:num>
  <w:num w:numId="13">
    <w:abstractNumId w:val="33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32"/>
  </w:num>
  <w:num w:numId="19">
    <w:abstractNumId w:val="28"/>
  </w:num>
  <w:num w:numId="20">
    <w:abstractNumId w:val="14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7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 w:numId="27">
    <w:abstractNumId w:val="15"/>
  </w:num>
  <w:num w:numId="28">
    <w:abstractNumId w:val="7"/>
  </w:num>
  <w:num w:numId="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1"/>
  </w:num>
  <w:num w:numId="32">
    <w:abstractNumId w:val="3"/>
  </w:num>
  <w:num w:numId="33">
    <w:abstractNumId w:val="2"/>
  </w:num>
  <w:num w:numId="34">
    <w:abstractNumId w:val="10"/>
  </w:num>
  <w:num w:numId="35">
    <w:abstractNumId w:val="9"/>
  </w:num>
  <w:num w:numId="36">
    <w:abstractNumId w:val="13"/>
  </w:num>
  <w:num w:numId="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MTAwtTQzsjAwMDJS0lEKTi0uzszPAykwrAUAh2ZoaywAAAA="/>
  </w:docVars>
  <w:rsids>
    <w:rsidRoot w:val="00EA3CEE"/>
    <w:rsid w:val="00003EC2"/>
    <w:rsid w:val="00007133"/>
    <w:rsid w:val="00010550"/>
    <w:rsid w:val="00010667"/>
    <w:rsid w:val="000159F8"/>
    <w:rsid w:val="00015EF4"/>
    <w:rsid w:val="000213B9"/>
    <w:rsid w:val="00022730"/>
    <w:rsid w:val="00025502"/>
    <w:rsid w:val="00025C6A"/>
    <w:rsid w:val="00027040"/>
    <w:rsid w:val="00035C88"/>
    <w:rsid w:val="00037223"/>
    <w:rsid w:val="000434F7"/>
    <w:rsid w:val="000474C7"/>
    <w:rsid w:val="000520FB"/>
    <w:rsid w:val="00053F71"/>
    <w:rsid w:val="000541B9"/>
    <w:rsid w:val="00056903"/>
    <w:rsid w:val="00060266"/>
    <w:rsid w:val="000653B5"/>
    <w:rsid w:val="00065EF4"/>
    <w:rsid w:val="00071FF7"/>
    <w:rsid w:val="000749EB"/>
    <w:rsid w:val="0007536F"/>
    <w:rsid w:val="00076C41"/>
    <w:rsid w:val="0008150C"/>
    <w:rsid w:val="000832B0"/>
    <w:rsid w:val="000879FE"/>
    <w:rsid w:val="00092663"/>
    <w:rsid w:val="000949E4"/>
    <w:rsid w:val="000A0B40"/>
    <w:rsid w:val="000A7ABD"/>
    <w:rsid w:val="000B042C"/>
    <w:rsid w:val="000B09C6"/>
    <w:rsid w:val="000B0AA2"/>
    <w:rsid w:val="000B5F75"/>
    <w:rsid w:val="000C287C"/>
    <w:rsid w:val="000C7140"/>
    <w:rsid w:val="000D4FFB"/>
    <w:rsid w:val="000E37C2"/>
    <w:rsid w:val="000E7FB8"/>
    <w:rsid w:val="00105B5F"/>
    <w:rsid w:val="00106728"/>
    <w:rsid w:val="00113531"/>
    <w:rsid w:val="00116386"/>
    <w:rsid w:val="00121693"/>
    <w:rsid w:val="00123B9D"/>
    <w:rsid w:val="00124FA3"/>
    <w:rsid w:val="00132B20"/>
    <w:rsid w:val="0013340B"/>
    <w:rsid w:val="00141ECC"/>
    <w:rsid w:val="00142542"/>
    <w:rsid w:val="0014288F"/>
    <w:rsid w:val="001531E0"/>
    <w:rsid w:val="00154269"/>
    <w:rsid w:val="0015500A"/>
    <w:rsid w:val="001563B0"/>
    <w:rsid w:val="00156D92"/>
    <w:rsid w:val="00156E2E"/>
    <w:rsid w:val="0016265B"/>
    <w:rsid w:val="001664ED"/>
    <w:rsid w:val="00166A17"/>
    <w:rsid w:val="00170672"/>
    <w:rsid w:val="00170A8E"/>
    <w:rsid w:val="00171374"/>
    <w:rsid w:val="00172A97"/>
    <w:rsid w:val="00172C27"/>
    <w:rsid w:val="0017408C"/>
    <w:rsid w:val="0017456F"/>
    <w:rsid w:val="001775E7"/>
    <w:rsid w:val="00183E4D"/>
    <w:rsid w:val="001849B0"/>
    <w:rsid w:val="00185541"/>
    <w:rsid w:val="00187C45"/>
    <w:rsid w:val="00190F18"/>
    <w:rsid w:val="00196E17"/>
    <w:rsid w:val="00197F66"/>
    <w:rsid w:val="001A405F"/>
    <w:rsid w:val="001A4E5D"/>
    <w:rsid w:val="001B03C1"/>
    <w:rsid w:val="001B18CD"/>
    <w:rsid w:val="001B458B"/>
    <w:rsid w:val="001B588E"/>
    <w:rsid w:val="001C0359"/>
    <w:rsid w:val="001C2D4E"/>
    <w:rsid w:val="001C3860"/>
    <w:rsid w:val="001C3D20"/>
    <w:rsid w:val="001D0856"/>
    <w:rsid w:val="001D1328"/>
    <w:rsid w:val="001D35C1"/>
    <w:rsid w:val="001D405D"/>
    <w:rsid w:val="001D6C3A"/>
    <w:rsid w:val="001E6C10"/>
    <w:rsid w:val="001F6B4B"/>
    <w:rsid w:val="002010E5"/>
    <w:rsid w:val="00203C30"/>
    <w:rsid w:val="00203D27"/>
    <w:rsid w:val="00204FC3"/>
    <w:rsid w:val="00211CCB"/>
    <w:rsid w:val="00214ACD"/>
    <w:rsid w:val="002157AB"/>
    <w:rsid w:val="00223306"/>
    <w:rsid w:val="00224433"/>
    <w:rsid w:val="00231362"/>
    <w:rsid w:val="00232B05"/>
    <w:rsid w:val="00236EB2"/>
    <w:rsid w:val="00240CEC"/>
    <w:rsid w:val="00242E39"/>
    <w:rsid w:val="00256A8C"/>
    <w:rsid w:val="002719CD"/>
    <w:rsid w:val="002743CD"/>
    <w:rsid w:val="002777DB"/>
    <w:rsid w:val="00277F61"/>
    <w:rsid w:val="00280964"/>
    <w:rsid w:val="00282465"/>
    <w:rsid w:val="00282CCF"/>
    <w:rsid w:val="002850C6"/>
    <w:rsid w:val="002862A2"/>
    <w:rsid w:val="002908E8"/>
    <w:rsid w:val="00291E02"/>
    <w:rsid w:val="00292170"/>
    <w:rsid w:val="002923F6"/>
    <w:rsid w:val="00293E95"/>
    <w:rsid w:val="00296CF0"/>
    <w:rsid w:val="002A231E"/>
    <w:rsid w:val="002A4013"/>
    <w:rsid w:val="002A4AFB"/>
    <w:rsid w:val="002A4BF8"/>
    <w:rsid w:val="002A52C9"/>
    <w:rsid w:val="002B2ED0"/>
    <w:rsid w:val="002B6B5B"/>
    <w:rsid w:val="002C61DC"/>
    <w:rsid w:val="002C7BD5"/>
    <w:rsid w:val="002D1E7C"/>
    <w:rsid w:val="002D2343"/>
    <w:rsid w:val="002E16E6"/>
    <w:rsid w:val="002E30E4"/>
    <w:rsid w:val="002F5AFE"/>
    <w:rsid w:val="002F6634"/>
    <w:rsid w:val="00303079"/>
    <w:rsid w:val="0030600F"/>
    <w:rsid w:val="00307170"/>
    <w:rsid w:val="00311FB0"/>
    <w:rsid w:val="00312076"/>
    <w:rsid w:val="003168CA"/>
    <w:rsid w:val="00331504"/>
    <w:rsid w:val="00331806"/>
    <w:rsid w:val="003339A3"/>
    <w:rsid w:val="00334089"/>
    <w:rsid w:val="00334FC7"/>
    <w:rsid w:val="00335697"/>
    <w:rsid w:val="003371AB"/>
    <w:rsid w:val="00340DA1"/>
    <w:rsid w:val="00343339"/>
    <w:rsid w:val="0034371E"/>
    <w:rsid w:val="00346FB9"/>
    <w:rsid w:val="003478E1"/>
    <w:rsid w:val="00350013"/>
    <w:rsid w:val="00350148"/>
    <w:rsid w:val="0035133E"/>
    <w:rsid w:val="003523CA"/>
    <w:rsid w:val="00360D24"/>
    <w:rsid w:val="00363EF7"/>
    <w:rsid w:val="0037304D"/>
    <w:rsid w:val="00373D98"/>
    <w:rsid w:val="003747B7"/>
    <w:rsid w:val="00375B19"/>
    <w:rsid w:val="00380C61"/>
    <w:rsid w:val="00382D8E"/>
    <w:rsid w:val="00382F44"/>
    <w:rsid w:val="0038300A"/>
    <w:rsid w:val="003913B2"/>
    <w:rsid w:val="003A075F"/>
    <w:rsid w:val="003A15F5"/>
    <w:rsid w:val="003A2028"/>
    <w:rsid w:val="003A5E17"/>
    <w:rsid w:val="003A5EAC"/>
    <w:rsid w:val="003A6097"/>
    <w:rsid w:val="003B0B0A"/>
    <w:rsid w:val="003B52CA"/>
    <w:rsid w:val="003B6BF0"/>
    <w:rsid w:val="003C2338"/>
    <w:rsid w:val="003C2361"/>
    <w:rsid w:val="003C23F4"/>
    <w:rsid w:val="003C562E"/>
    <w:rsid w:val="003D2606"/>
    <w:rsid w:val="003D3D2C"/>
    <w:rsid w:val="003D6405"/>
    <w:rsid w:val="003E0F46"/>
    <w:rsid w:val="003E324F"/>
    <w:rsid w:val="003E4993"/>
    <w:rsid w:val="003F1B1F"/>
    <w:rsid w:val="003F5C0C"/>
    <w:rsid w:val="004006EC"/>
    <w:rsid w:val="004037B8"/>
    <w:rsid w:val="00403CC5"/>
    <w:rsid w:val="0040417B"/>
    <w:rsid w:val="004076EE"/>
    <w:rsid w:val="0041692E"/>
    <w:rsid w:val="00417AFA"/>
    <w:rsid w:val="00421508"/>
    <w:rsid w:val="00424FE9"/>
    <w:rsid w:val="004258DF"/>
    <w:rsid w:val="004259B3"/>
    <w:rsid w:val="00431B83"/>
    <w:rsid w:val="00435F42"/>
    <w:rsid w:val="00437309"/>
    <w:rsid w:val="00444B8B"/>
    <w:rsid w:val="00447FB5"/>
    <w:rsid w:val="00455DDB"/>
    <w:rsid w:val="0045698D"/>
    <w:rsid w:val="004653BD"/>
    <w:rsid w:val="004667CB"/>
    <w:rsid w:val="0047385D"/>
    <w:rsid w:val="00474196"/>
    <w:rsid w:val="00480A95"/>
    <w:rsid w:val="0048159B"/>
    <w:rsid w:val="00481A1B"/>
    <w:rsid w:val="004840AF"/>
    <w:rsid w:val="00486B86"/>
    <w:rsid w:val="00486D2A"/>
    <w:rsid w:val="004A0D7D"/>
    <w:rsid w:val="004A10D0"/>
    <w:rsid w:val="004A1FB0"/>
    <w:rsid w:val="004A6167"/>
    <w:rsid w:val="004A6291"/>
    <w:rsid w:val="004A692F"/>
    <w:rsid w:val="004B3312"/>
    <w:rsid w:val="004C02DF"/>
    <w:rsid w:val="004C36BD"/>
    <w:rsid w:val="004C36E4"/>
    <w:rsid w:val="004C6D3D"/>
    <w:rsid w:val="004D6042"/>
    <w:rsid w:val="004D7410"/>
    <w:rsid w:val="004E1BE9"/>
    <w:rsid w:val="004E710C"/>
    <w:rsid w:val="004F1D0C"/>
    <w:rsid w:val="004F2368"/>
    <w:rsid w:val="004F4038"/>
    <w:rsid w:val="004F61FF"/>
    <w:rsid w:val="005017C0"/>
    <w:rsid w:val="005019D5"/>
    <w:rsid w:val="00501B60"/>
    <w:rsid w:val="00503097"/>
    <w:rsid w:val="005040F4"/>
    <w:rsid w:val="00504E5A"/>
    <w:rsid w:val="005062CF"/>
    <w:rsid w:val="00511AE7"/>
    <w:rsid w:val="005120B5"/>
    <w:rsid w:val="0051676E"/>
    <w:rsid w:val="00522FCC"/>
    <w:rsid w:val="00523898"/>
    <w:rsid w:val="00525B02"/>
    <w:rsid w:val="00526052"/>
    <w:rsid w:val="0052629B"/>
    <w:rsid w:val="005328D5"/>
    <w:rsid w:val="005346C3"/>
    <w:rsid w:val="0053634B"/>
    <w:rsid w:val="00536FA4"/>
    <w:rsid w:val="00537AF7"/>
    <w:rsid w:val="005413F5"/>
    <w:rsid w:val="00552157"/>
    <w:rsid w:val="00553D52"/>
    <w:rsid w:val="00566912"/>
    <w:rsid w:val="00574DB0"/>
    <w:rsid w:val="00576920"/>
    <w:rsid w:val="005800EE"/>
    <w:rsid w:val="0058244D"/>
    <w:rsid w:val="00584AEF"/>
    <w:rsid w:val="0059025A"/>
    <w:rsid w:val="00590464"/>
    <w:rsid w:val="00593862"/>
    <w:rsid w:val="00595FDC"/>
    <w:rsid w:val="005A32CC"/>
    <w:rsid w:val="005A6B33"/>
    <w:rsid w:val="005A7419"/>
    <w:rsid w:val="005B1030"/>
    <w:rsid w:val="005B7050"/>
    <w:rsid w:val="005C3557"/>
    <w:rsid w:val="005D06E3"/>
    <w:rsid w:val="005F5914"/>
    <w:rsid w:val="005F7E0D"/>
    <w:rsid w:val="006107BF"/>
    <w:rsid w:val="00610F00"/>
    <w:rsid w:val="006145F2"/>
    <w:rsid w:val="00616D65"/>
    <w:rsid w:val="00617091"/>
    <w:rsid w:val="006205B3"/>
    <w:rsid w:val="006210F3"/>
    <w:rsid w:val="00621936"/>
    <w:rsid w:val="006300A2"/>
    <w:rsid w:val="00631143"/>
    <w:rsid w:val="00631EE2"/>
    <w:rsid w:val="00643731"/>
    <w:rsid w:val="00643F4B"/>
    <w:rsid w:val="006445DA"/>
    <w:rsid w:val="006450FE"/>
    <w:rsid w:val="00647AC8"/>
    <w:rsid w:val="006505DC"/>
    <w:rsid w:val="00652425"/>
    <w:rsid w:val="006603E9"/>
    <w:rsid w:val="006617C6"/>
    <w:rsid w:val="006646A5"/>
    <w:rsid w:val="006749ED"/>
    <w:rsid w:val="00683372"/>
    <w:rsid w:val="0068344C"/>
    <w:rsid w:val="00687532"/>
    <w:rsid w:val="00687A1E"/>
    <w:rsid w:val="00690799"/>
    <w:rsid w:val="00694557"/>
    <w:rsid w:val="00695A5F"/>
    <w:rsid w:val="006A2E94"/>
    <w:rsid w:val="006A4042"/>
    <w:rsid w:val="006A56FF"/>
    <w:rsid w:val="006B08D8"/>
    <w:rsid w:val="006B1903"/>
    <w:rsid w:val="006B4B1B"/>
    <w:rsid w:val="006B5EB3"/>
    <w:rsid w:val="006B64DD"/>
    <w:rsid w:val="006C0B85"/>
    <w:rsid w:val="006C5265"/>
    <w:rsid w:val="006D20A4"/>
    <w:rsid w:val="006D384F"/>
    <w:rsid w:val="006D4398"/>
    <w:rsid w:val="006E0334"/>
    <w:rsid w:val="006E2BF2"/>
    <w:rsid w:val="006F0EE6"/>
    <w:rsid w:val="006F15DD"/>
    <w:rsid w:val="006F335F"/>
    <w:rsid w:val="006F4B3F"/>
    <w:rsid w:val="006F6C81"/>
    <w:rsid w:val="00700E2E"/>
    <w:rsid w:val="007044A2"/>
    <w:rsid w:val="0070652E"/>
    <w:rsid w:val="007106FE"/>
    <w:rsid w:val="007129C2"/>
    <w:rsid w:val="007136BD"/>
    <w:rsid w:val="00720F5C"/>
    <w:rsid w:val="0072586A"/>
    <w:rsid w:val="0072599A"/>
    <w:rsid w:val="00733572"/>
    <w:rsid w:val="00736112"/>
    <w:rsid w:val="0074205C"/>
    <w:rsid w:val="00744090"/>
    <w:rsid w:val="007560BE"/>
    <w:rsid w:val="00757C64"/>
    <w:rsid w:val="007647CE"/>
    <w:rsid w:val="007710FD"/>
    <w:rsid w:val="00773989"/>
    <w:rsid w:val="00775C34"/>
    <w:rsid w:val="007820FE"/>
    <w:rsid w:val="00782122"/>
    <w:rsid w:val="0078694E"/>
    <w:rsid w:val="00787970"/>
    <w:rsid w:val="00787C40"/>
    <w:rsid w:val="007917CC"/>
    <w:rsid w:val="00794146"/>
    <w:rsid w:val="007977A1"/>
    <w:rsid w:val="007A2AF7"/>
    <w:rsid w:val="007B03ED"/>
    <w:rsid w:val="007B213D"/>
    <w:rsid w:val="007B487D"/>
    <w:rsid w:val="007D2054"/>
    <w:rsid w:val="007D31A0"/>
    <w:rsid w:val="007D5F60"/>
    <w:rsid w:val="007E100E"/>
    <w:rsid w:val="007E2AD0"/>
    <w:rsid w:val="007E2C00"/>
    <w:rsid w:val="007E4571"/>
    <w:rsid w:val="007E6205"/>
    <w:rsid w:val="007E6588"/>
    <w:rsid w:val="007F361B"/>
    <w:rsid w:val="007F4B9C"/>
    <w:rsid w:val="007F6E57"/>
    <w:rsid w:val="007F7A60"/>
    <w:rsid w:val="00803567"/>
    <w:rsid w:val="0080433C"/>
    <w:rsid w:val="00805570"/>
    <w:rsid w:val="00812688"/>
    <w:rsid w:val="008129C6"/>
    <w:rsid w:val="00812C31"/>
    <w:rsid w:val="0081458A"/>
    <w:rsid w:val="00814B87"/>
    <w:rsid w:val="008159A0"/>
    <w:rsid w:val="00816A28"/>
    <w:rsid w:val="00823E3D"/>
    <w:rsid w:val="008303E2"/>
    <w:rsid w:val="0083481D"/>
    <w:rsid w:val="008370E3"/>
    <w:rsid w:val="0084118C"/>
    <w:rsid w:val="00844203"/>
    <w:rsid w:val="00844E84"/>
    <w:rsid w:val="008461EE"/>
    <w:rsid w:val="0085200F"/>
    <w:rsid w:val="00853B4F"/>
    <w:rsid w:val="00856CEA"/>
    <w:rsid w:val="0086018E"/>
    <w:rsid w:val="008608E1"/>
    <w:rsid w:val="00861D97"/>
    <w:rsid w:val="0086347A"/>
    <w:rsid w:val="00881887"/>
    <w:rsid w:val="00881D00"/>
    <w:rsid w:val="00883AC1"/>
    <w:rsid w:val="0088417D"/>
    <w:rsid w:val="008844D6"/>
    <w:rsid w:val="0088678B"/>
    <w:rsid w:val="0088763A"/>
    <w:rsid w:val="00890E7B"/>
    <w:rsid w:val="008A07C9"/>
    <w:rsid w:val="008A7395"/>
    <w:rsid w:val="008B04B5"/>
    <w:rsid w:val="008B41A7"/>
    <w:rsid w:val="008C0C2D"/>
    <w:rsid w:val="008C2FD4"/>
    <w:rsid w:val="008C37EE"/>
    <w:rsid w:val="008C60B2"/>
    <w:rsid w:val="008D5547"/>
    <w:rsid w:val="008D7C05"/>
    <w:rsid w:val="008E150B"/>
    <w:rsid w:val="008E15A2"/>
    <w:rsid w:val="008E5930"/>
    <w:rsid w:val="008F221A"/>
    <w:rsid w:val="008F4E02"/>
    <w:rsid w:val="009007D0"/>
    <w:rsid w:val="00902194"/>
    <w:rsid w:val="00904701"/>
    <w:rsid w:val="009048B8"/>
    <w:rsid w:val="00905F4B"/>
    <w:rsid w:val="009104CA"/>
    <w:rsid w:val="009148C6"/>
    <w:rsid w:val="00915438"/>
    <w:rsid w:val="009204DA"/>
    <w:rsid w:val="009253F6"/>
    <w:rsid w:val="009409B6"/>
    <w:rsid w:val="009411E3"/>
    <w:rsid w:val="00945E4D"/>
    <w:rsid w:val="0095378B"/>
    <w:rsid w:val="009540F1"/>
    <w:rsid w:val="009543F0"/>
    <w:rsid w:val="00963A92"/>
    <w:rsid w:val="00964D34"/>
    <w:rsid w:val="009678FD"/>
    <w:rsid w:val="009701E3"/>
    <w:rsid w:val="00971F83"/>
    <w:rsid w:val="00975F53"/>
    <w:rsid w:val="00980E62"/>
    <w:rsid w:val="009846E2"/>
    <w:rsid w:val="0098533C"/>
    <w:rsid w:val="00987097"/>
    <w:rsid w:val="00987556"/>
    <w:rsid w:val="00993FC0"/>
    <w:rsid w:val="0099460D"/>
    <w:rsid w:val="0099768A"/>
    <w:rsid w:val="009A15D8"/>
    <w:rsid w:val="009A4E3C"/>
    <w:rsid w:val="009A58A3"/>
    <w:rsid w:val="009A6E19"/>
    <w:rsid w:val="009B0678"/>
    <w:rsid w:val="009B42CA"/>
    <w:rsid w:val="009B733B"/>
    <w:rsid w:val="009C21B5"/>
    <w:rsid w:val="009C2C2A"/>
    <w:rsid w:val="009C4F8E"/>
    <w:rsid w:val="009C56CC"/>
    <w:rsid w:val="009C6D42"/>
    <w:rsid w:val="009D0548"/>
    <w:rsid w:val="009D0651"/>
    <w:rsid w:val="009D3C4B"/>
    <w:rsid w:val="009D472C"/>
    <w:rsid w:val="009E0BE0"/>
    <w:rsid w:val="009E1050"/>
    <w:rsid w:val="009E3352"/>
    <w:rsid w:val="009E43E9"/>
    <w:rsid w:val="009E4CCA"/>
    <w:rsid w:val="009F032A"/>
    <w:rsid w:val="009F1D3F"/>
    <w:rsid w:val="009F26CD"/>
    <w:rsid w:val="009F41A2"/>
    <w:rsid w:val="00A063EC"/>
    <w:rsid w:val="00A10F5F"/>
    <w:rsid w:val="00A1236C"/>
    <w:rsid w:val="00A15066"/>
    <w:rsid w:val="00A158E0"/>
    <w:rsid w:val="00A16D0E"/>
    <w:rsid w:val="00A16FCF"/>
    <w:rsid w:val="00A22ECF"/>
    <w:rsid w:val="00A23550"/>
    <w:rsid w:val="00A23B8C"/>
    <w:rsid w:val="00A24358"/>
    <w:rsid w:val="00A244B0"/>
    <w:rsid w:val="00A25F0C"/>
    <w:rsid w:val="00A316DE"/>
    <w:rsid w:val="00A32D50"/>
    <w:rsid w:val="00A33D63"/>
    <w:rsid w:val="00A3710F"/>
    <w:rsid w:val="00A401B0"/>
    <w:rsid w:val="00A42945"/>
    <w:rsid w:val="00A44E24"/>
    <w:rsid w:val="00A4613E"/>
    <w:rsid w:val="00A503D5"/>
    <w:rsid w:val="00A5175F"/>
    <w:rsid w:val="00A628D6"/>
    <w:rsid w:val="00A63E91"/>
    <w:rsid w:val="00A6647D"/>
    <w:rsid w:val="00A76C84"/>
    <w:rsid w:val="00A83389"/>
    <w:rsid w:val="00A84729"/>
    <w:rsid w:val="00A92B48"/>
    <w:rsid w:val="00A96EB5"/>
    <w:rsid w:val="00AA267F"/>
    <w:rsid w:val="00AA3B25"/>
    <w:rsid w:val="00AA7708"/>
    <w:rsid w:val="00AB1ADB"/>
    <w:rsid w:val="00AB2689"/>
    <w:rsid w:val="00AB3A39"/>
    <w:rsid w:val="00AB50A7"/>
    <w:rsid w:val="00AB530D"/>
    <w:rsid w:val="00AC017D"/>
    <w:rsid w:val="00AC2263"/>
    <w:rsid w:val="00AC377D"/>
    <w:rsid w:val="00AC6228"/>
    <w:rsid w:val="00AC6A38"/>
    <w:rsid w:val="00AC7E7C"/>
    <w:rsid w:val="00AD57EC"/>
    <w:rsid w:val="00AD66E1"/>
    <w:rsid w:val="00AD743D"/>
    <w:rsid w:val="00AE6F3E"/>
    <w:rsid w:val="00B03838"/>
    <w:rsid w:val="00B050F6"/>
    <w:rsid w:val="00B1050C"/>
    <w:rsid w:val="00B15539"/>
    <w:rsid w:val="00B2007B"/>
    <w:rsid w:val="00B23F99"/>
    <w:rsid w:val="00B24250"/>
    <w:rsid w:val="00B373BD"/>
    <w:rsid w:val="00B40000"/>
    <w:rsid w:val="00B43D4E"/>
    <w:rsid w:val="00B504F7"/>
    <w:rsid w:val="00B53216"/>
    <w:rsid w:val="00B54770"/>
    <w:rsid w:val="00B60BC5"/>
    <w:rsid w:val="00B64DA6"/>
    <w:rsid w:val="00B8198B"/>
    <w:rsid w:val="00B81E70"/>
    <w:rsid w:val="00B8325B"/>
    <w:rsid w:val="00B86805"/>
    <w:rsid w:val="00B87F49"/>
    <w:rsid w:val="00B92819"/>
    <w:rsid w:val="00BA277F"/>
    <w:rsid w:val="00BA7361"/>
    <w:rsid w:val="00BB3998"/>
    <w:rsid w:val="00BB5F24"/>
    <w:rsid w:val="00BB695A"/>
    <w:rsid w:val="00BC1A27"/>
    <w:rsid w:val="00BD1F49"/>
    <w:rsid w:val="00BD2C8F"/>
    <w:rsid w:val="00BD60B8"/>
    <w:rsid w:val="00BD659E"/>
    <w:rsid w:val="00BD71ED"/>
    <w:rsid w:val="00BE1EE0"/>
    <w:rsid w:val="00BE5B27"/>
    <w:rsid w:val="00BE68BA"/>
    <w:rsid w:val="00BF45D1"/>
    <w:rsid w:val="00BF53B2"/>
    <w:rsid w:val="00BF7C4D"/>
    <w:rsid w:val="00C035A7"/>
    <w:rsid w:val="00C06DD3"/>
    <w:rsid w:val="00C11563"/>
    <w:rsid w:val="00C1562F"/>
    <w:rsid w:val="00C16DEC"/>
    <w:rsid w:val="00C26C25"/>
    <w:rsid w:val="00C33425"/>
    <w:rsid w:val="00C3386A"/>
    <w:rsid w:val="00C34E01"/>
    <w:rsid w:val="00C464D8"/>
    <w:rsid w:val="00C55209"/>
    <w:rsid w:val="00C60064"/>
    <w:rsid w:val="00C64D5B"/>
    <w:rsid w:val="00C841BB"/>
    <w:rsid w:val="00C85273"/>
    <w:rsid w:val="00C86EE5"/>
    <w:rsid w:val="00C91032"/>
    <w:rsid w:val="00C91E24"/>
    <w:rsid w:val="00C9295C"/>
    <w:rsid w:val="00C93B07"/>
    <w:rsid w:val="00C95172"/>
    <w:rsid w:val="00CA27C4"/>
    <w:rsid w:val="00CA2C75"/>
    <w:rsid w:val="00CA5A4A"/>
    <w:rsid w:val="00CB174B"/>
    <w:rsid w:val="00CB2D19"/>
    <w:rsid w:val="00CB56FD"/>
    <w:rsid w:val="00CB6B17"/>
    <w:rsid w:val="00CB705E"/>
    <w:rsid w:val="00CC01C4"/>
    <w:rsid w:val="00CC022D"/>
    <w:rsid w:val="00CC28E6"/>
    <w:rsid w:val="00CC31D9"/>
    <w:rsid w:val="00CD0932"/>
    <w:rsid w:val="00CD2A50"/>
    <w:rsid w:val="00CD2C44"/>
    <w:rsid w:val="00CD46A0"/>
    <w:rsid w:val="00CD6D53"/>
    <w:rsid w:val="00CE03D5"/>
    <w:rsid w:val="00CE411A"/>
    <w:rsid w:val="00CF2EF8"/>
    <w:rsid w:val="00CF469B"/>
    <w:rsid w:val="00CF4A07"/>
    <w:rsid w:val="00CF6B58"/>
    <w:rsid w:val="00CF7EC4"/>
    <w:rsid w:val="00D00051"/>
    <w:rsid w:val="00D006AD"/>
    <w:rsid w:val="00D03287"/>
    <w:rsid w:val="00D06B14"/>
    <w:rsid w:val="00D1053B"/>
    <w:rsid w:val="00D15AAA"/>
    <w:rsid w:val="00D1662A"/>
    <w:rsid w:val="00D25D27"/>
    <w:rsid w:val="00D360E9"/>
    <w:rsid w:val="00D37037"/>
    <w:rsid w:val="00D40632"/>
    <w:rsid w:val="00D40BB9"/>
    <w:rsid w:val="00D440D0"/>
    <w:rsid w:val="00D44524"/>
    <w:rsid w:val="00D4625D"/>
    <w:rsid w:val="00D512C3"/>
    <w:rsid w:val="00D533F5"/>
    <w:rsid w:val="00D5496E"/>
    <w:rsid w:val="00D54D7A"/>
    <w:rsid w:val="00D56D64"/>
    <w:rsid w:val="00D61A01"/>
    <w:rsid w:val="00D639AE"/>
    <w:rsid w:val="00D84A73"/>
    <w:rsid w:val="00D85912"/>
    <w:rsid w:val="00D86698"/>
    <w:rsid w:val="00D87F2C"/>
    <w:rsid w:val="00D9320E"/>
    <w:rsid w:val="00D93977"/>
    <w:rsid w:val="00D94550"/>
    <w:rsid w:val="00D9557C"/>
    <w:rsid w:val="00D96CDE"/>
    <w:rsid w:val="00D973D2"/>
    <w:rsid w:val="00D97DC7"/>
    <w:rsid w:val="00DA3915"/>
    <w:rsid w:val="00DA4F95"/>
    <w:rsid w:val="00DA5E2B"/>
    <w:rsid w:val="00DA6C2D"/>
    <w:rsid w:val="00DA6D47"/>
    <w:rsid w:val="00DB0124"/>
    <w:rsid w:val="00DC0D76"/>
    <w:rsid w:val="00DC3A18"/>
    <w:rsid w:val="00DC68AA"/>
    <w:rsid w:val="00DD2725"/>
    <w:rsid w:val="00DD3542"/>
    <w:rsid w:val="00DD3756"/>
    <w:rsid w:val="00DD4BC7"/>
    <w:rsid w:val="00DD5F2D"/>
    <w:rsid w:val="00DD5FB7"/>
    <w:rsid w:val="00DD64D5"/>
    <w:rsid w:val="00DD6C6A"/>
    <w:rsid w:val="00DE0349"/>
    <w:rsid w:val="00DE1222"/>
    <w:rsid w:val="00DE2D1C"/>
    <w:rsid w:val="00DE69A6"/>
    <w:rsid w:val="00DF571D"/>
    <w:rsid w:val="00DF5F41"/>
    <w:rsid w:val="00DF7E2E"/>
    <w:rsid w:val="00E04EA2"/>
    <w:rsid w:val="00E11FB7"/>
    <w:rsid w:val="00E127E6"/>
    <w:rsid w:val="00E22371"/>
    <w:rsid w:val="00E231B4"/>
    <w:rsid w:val="00E243A5"/>
    <w:rsid w:val="00E30C4D"/>
    <w:rsid w:val="00E31F61"/>
    <w:rsid w:val="00E438BB"/>
    <w:rsid w:val="00E54EF5"/>
    <w:rsid w:val="00E60725"/>
    <w:rsid w:val="00E61C51"/>
    <w:rsid w:val="00E63244"/>
    <w:rsid w:val="00E6375F"/>
    <w:rsid w:val="00E70381"/>
    <w:rsid w:val="00E7274B"/>
    <w:rsid w:val="00E77D0B"/>
    <w:rsid w:val="00E77D43"/>
    <w:rsid w:val="00E8652B"/>
    <w:rsid w:val="00E90E36"/>
    <w:rsid w:val="00EA3CEE"/>
    <w:rsid w:val="00EA3EF6"/>
    <w:rsid w:val="00EB3CFB"/>
    <w:rsid w:val="00EC186B"/>
    <w:rsid w:val="00EC22E6"/>
    <w:rsid w:val="00EC781D"/>
    <w:rsid w:val="00ED082E"/>
    <w:rsid w:val="00ED1AF5"/>
    <w:rsid w:val="00ED53CA"/>
    <w:rsid w:val="00EE0D39"/>
    <w:rsid w:val="00EE1FD9"/>
    <w:rsid w:val="00EE6EBB"/>
    <w:rsid w:val="00EE6F36"/>
    <w:rsid w:val="00EF5CA1"/>
    <w:rsid w:val="00EF60D1"/>
    <w:rsid w:val="00EF6977"/>
    <w:rsid w:val="00F06967"/>
    <w:rsid w:val="00F11548"/>
    <w:rsid w:val="00F13938"/>
    <w:rsid w:val="00F15CA2"/>
    <w:rsid w:val="00F17DAE"/>
    <w:rsid w:val="00F227A8"/>
    <w:rsid w:val="00F2645C"/>
    <w:rsid w:val="00F27795"/>
    <w:rsid w:val="00F30AB4"/>
    <w:rsid w:val="00F31D88"/>
    <w:rsid w:val="00F33C5E"/>
    <w:rsid w:val="00F3493E"/>
    <w:rsid w:val="00F42892"/>
    <w:rsid w:val="00F44720"/>
    <w:rsid w:val="00F45EFA"/>
    <w:rsid w:val="00F61DDB"/>
    <w:rsid w:val="00F62A5E"/>
    <w:rsid w:val="00F65675"/>
    <w:rsid w:val="00F679DE"/>
    <w:rsid w:val="00F7189C"/>
    <w:rsid w:val="00F761AA"/>
    <w:rsid w:val="00F7626E"/>
    <w:rsid w:val="00F917F7"/>
    <w:rsid w:val="00F92AAD"/>
    <w:rsid w:val="00F954C3"/>
    <w:rsid w:val="00F95627"/>
    <w:rsid w:val="00FA4309"/>
    <w:rsid w:val="00FA46C3"/>
    <w:rsid w:val="00FA4B22"/>
    <w:rsid w:val="00FA6221"/>
    <w:rsid w:val="00FA72CA"/>
    <w:rsid w:val="00FA7695"/>
    <w:rsid w:val="00FC0F5A"/>
    <w:rsid w:val="00FC298D"/>
    <w:rsid w:val="00FD0E8C"/>
    <w:rsid w:val="00FD25D0"/>
    <w:rsid w:val="00FD7A29"/>
    <w:rsid w:val="00FE6C9F"/>
    <w:rsid w:val="00FF3EAE"/>
    <w:rsid w:val="00FF5438"/>
    <w:rsid w:val="00FF5606"/>
    <w:rsid w:val="00FF5D33"/>
    <w:rsid w:val="00FF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540FAB"/>
  <w15:docId w15:val="{DA5364A3-3DDF-4FFE-BA49-750F79174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159A0"/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Title 1"/>
    <w:basedOn w:val="Normal"/>
    <w:link w:val="TitleChar"/>
    <w:uiPriority w:val="10"/>
    <w:qFormat/>
    <w:rsid w:val="00F30AB4"/>
    <w:pPr>
      <w:jc w:val="center"/>
    </w:pPr>
    <w:rPr>
      <w:b/>
      <w:sz w:val="24"/>
      <w:szCs w:val="20"/>
    </w:rPr>
  </w:style>
  <w:style w:type="paragraph" w:styleId="Header">
    <w:name w:val="header"/>
    <w:basedOn w:val="Normal"/>
    <w:link w:val="HeaderChar"/>
    <w:uiPriority w:val="99"/>
    <w:rsid w:val="00F30AB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30AB4"/>
    <w:pPr>
      <w:tabs>
        <w:tab w:val="center" w:pos="4320"/>
        <w:tab w:val="right" w:pos="8640"/>
      </w:tabs>
    </w:pPr>
  </w:style>
  <w:style w:type="paragraph" w:customStyle="1" w:styleId="HeaderRight">
    <w:name w:val="HeaderRight"/>
    <w:basedOn w:val="Normal"/>
    <w:rsid w:val="00F30AB4"/>
    <w:pPr>
      <w:spacing w:before="20" w:after="20"/>
      <w:jc w:val="right"/>
    </w:pPr>
    <w:rPr>
      <w:b/>
      <w:i/>
      <w:sz w:val="20"/>
      <w:szCs w:val="20"/>
    </w:rPr>
  </w:style>
  <w:style w:type="paragraph" w:customStyle="1" w:styleId="HeaderLeft">
    <w:name w:val="HeaderLeft"/>
    <w:basedOn w:val="Normal"/>
    <w:rsid w:val="00F30AB4"/>
    <w:pPr>
      <w:tabs>
        <w:tab w:val="left" w:pos="720"/>
        <w:tab w:val="left" w:pos="1440"/>
      </w:tabs>
      <w:spacing w:before="20" w:after="120"/>
    </w:pPr>
    <w:rPr>
      <w:b/>
      <w:i/>
      <w:sz w:val="20"/>
      <w:szCs w:val="20"/>
    </w:rPr>
  </w:style>
  <w:style w:type="character" w:styleId="PageNumber">
    <w:name w:val="page number"/>
    <w:basedOn w:val="DefaultParagraphFont"/>
    <w:rsid w:val="00F30AB4"/>
  </w:style>
  <w:style w:type="paragraph" w:styleId="CommentText">
    <w:name w:val="annotation text"/>
    <w:basedOn w:val="Normal"/>
    <w:link w:val="CommentTextChar"/>
    <w:semiHidden/>
    <w:rsid w:val="006B5EB3"/>
    <w:rPr>
      <w:sz w:val="20"/>
      <w:szCs w:val="20"/>
    </w:rPr>
  </w:style>
  <w:style w:type="paragraph" w:customStyle="1" w:styleId="a">
    <w:basedOn w:val="Normal"/>
    <w:rsid w:val="00CC01C4"/>
    <w:pPr>
      <w:spacing w:after="160" w:line="240" w:lineRule="exact"/>
    </w:pPr>
    <w:rPr>
      <w:rFonts w:ascii="Verdana" w:hAnsi="Verdana"/>
      <w:sz w:val="20"/>
      <w:szCs w:val="20"/>
    </w:rPr>
  </w:style>
  <w:style w:type="character" w:styleId="Hyperlink">
    <w:name w:val="Hyperlink"/>
    <w:rsid w:val="00D03287"/>
    <w:rPr>
      <w:color w:val="0000FF"/>
      <w:u w:val="single"/>
    </w:rPr>
  </w:style>
  <w:style w:type="paragraph" w:styleId="BodyText">
    <w:name w:val="Body Text"/>
    <w:basedOn w:val="Normal"/>
    <w:rsid w:val="009678FD"/>
    <w:pPr>
      <w:spacing w:after="120"/>
    </w:pPr>
    <w:rPr>
      <w:sz w:val="24"/>
    </w:rPr>
  </w:style>
  <w:style w:type="character" w:customStyle="1" w:styleId="Char">
    <w:name w:val="Char"/>
    <w:semiHidden/>
    <w:rsid w:val="006107BF"/>
    <w:rPr>
      <w:rFonts w:ascii="Arial" w:hAnsi="Arial" w:cs="Arial"/>
      <w:b/>
      <w:bCs/>
      <w:sz w:val="26"/>
      <w:szCs w:val="26"/>
      <w:lang w:val="en-US" w:eastAsia="en-US" w:bidi="ar-SA"/>
    </w:rPr>
  </w:style>
  <w:style w:type="paragraph" w:customStyle="1" w:styleId="Char1CharCharCharCharCharChar">
    <w:name w:val="Char1 Char Char Char Char Char Char"/>
    <w:basedOn w:val="Normal"/>
    <w:rsid w:val="006107BF"/>
    <w:pPr>
      <w:spacing w:after="160" w:line="240" w:lineRule="exact"/>
    </w:pPr>
    <w:rPr>
      <w:rFonts w:ascii="Verdana" w:hAnsi="Verdana"/>
      <w:sz w:val="20"/>
      <w:szCs w:val="20"/>
    </w:rPr>
  </w:style>
  <w:style w:type="character" w:styleId="CommentReference">
    <w:name w:val="annotation reference"/>
    <w:semiHidden/>
    <w:rsid w:val="00522FCC"/>
    <w:rPr>
      <w:sz w:val="16"/>
      <w:szCs w:val="16"/>
    </w:rPr>
  </w:style>
  <w:style w:type="paragraph" w:styleId="BodyText2">
    <w:name w:val="Body Text 2"/>
    <w:basedOn w:val="Normal"/>
    <w:rsid w:val="00522FCC"/>
    <w:pPr>
      <w:spacing w:after="120" w:line="48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522FCC"/>
    <w:rPr>
      <w:rFonts w:ascii="Tahoma" w:hAnsi="Tahoma" w:cs="Tahoma"/>
      <w:sz w:val="16"/>
      <w:szCs w:val="16"/>
    </w:rPr>
  </w:style>
  <w:style w:type="character" w:customStyle="1" w:styleId="TitleChar">
    <w:name w:val="Title Char"/>
    <w:aliases w:val="Title 1 Char"/>
    <w:link w:val="Title"/>
    <w:uiPriority w:val="10"/>
    <w:rsid w:val="00CA5A4A"/>
    <w:rPr>
      <w:rFonts w:ascii="Arial" w:hAnsi="Arial"/>
      <w:b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CA5A4A"/>
    <w:pPr>
      <w:ind w:left="720"/>
      <w:contextualSpacing/>
    </w:pPr>
    <w:rPr>
      <w:rFonts w:ascii="Arial Narrow" w:hAnsi="Arial Narrow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0749EB"/>
    <w:rPr>
      <w:rFonts w:ascii="Calibri" w:eastAsia="Calibri" w:hAnsi="Calibri"/>
      <w:szCs w:val="22"/>
    </w:rPr>
  </w:style>
  <w:style w:type="character" w:customStyle="1" w:styleId="PlainTextChar">
    <w:name w:val="Plain Text Char"/>
    <w:link w:val="PlainText"/>
    <w:uiPriority w:val="99"/>
    <w:rsid w:val="000749EB"/>
    <w:rPr>
      <w:rFonts w:ascii="Calibri" w:eastAsia="Calibri" w:hAnsi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744090"/>
    <w:rPr>
      <w:b/>
      <w:bCs/>
    </w:rPr>
  </w:style>
  <w:style w:type="character" w:customStyle="1" w:styleId="CommentTextChar">
    <w:name w:val="Comment Text Char"/>
    <w:link w:val="CommentText"/>
    <w:semiHidden/>
    <w:rsid w:val="00744090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rsid w:val="00744090"/>
    <w:rPr>
      <w:rFonts w:ascii="Arial" w:hAnsi="Arial"/>
    </w:rPr>
  </w:style>
  <w:style w:type="paragraph" w:styleId="Revision">
    <w:name w:val="Revision"/>
    <w:hidden/>
    <w:uiPriority w:val="99"/>
    <w:semiHidden/>
    <w:rsid w:val="00744090"/>
    <w:rPr>
      <w:rFonts w:ascii="Arial" w:hAnsi="Arial"/>
      <w:sz w:val="22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B43D4E"/>
    <w:rPr>
      <w:rFonts w:ascii="Arial Narrow" w:hAnsi="Arial Narrow"/>
    </w:rPr>
  </w:style>
  <w:style w:type="character" w:customStyle="1" w:styleId="HeaderChar">
    <w:name w:val="Header Char"/>
    <w:basedOn w:val="DefaultParagraphFont"/>
    <w:link w:val="Header"/>
    <w:uiPriority w:val="99"/>
    <w:rsid w:val="009C56CC"/>
    <w:rPr>
      <w:rFonts w:ascii="Arial" w:hAnsi="Arial"/>
      <w:sz w:val="22"/>
      <w:szCs w:val="24"/>
    </w:rPr>
  </w:style>
  <w:style w:type="character" w:styleId="PlaceholderText">
    <w:name w:val="Placeholder Text"/>
    <w:basedOn w:val="DefaultParagraphFont"/>
    <w:rsid w:val="006F4B3F"/>
    <w:rPr>
      <w:color w:val="808080"/>
    </w:rPr>
  </w:style>
  <w:style w:type="table" w:styleId="TableGrid">
    <w:name w:val="Table Grid"/>
    <w:basedOn w:val="TableNormal"/>
    <w:rsid w:val="006219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3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2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9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3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1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7A9F5690D44AED960B53B2611DF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6BE483-13B5-417D-9ADD-44142DEFBEBF}"/>
      </w:docPartPr>
      <w:docPartBody>
        <w:p w:rsidR="00E2091E" w:rsidRDefault="00505CF7" w:rsidP="00505CF7">
          <w:pPr>
            <w:pStyle w:val="0D7A9F5690D44AED960B53B2611DF1C718"/>
          </w:pPr>
          <w:r w:rsidRPr="004C6D3D">
            <w:rPr>
              <w:rStyle w:val="PlaceholderText"/>
              <w:rFonts w:ascii="Century Gothic" w:hAnsi="Century Gothic" w:cs="Arial"/>
              <w:color w:val="000000" w:themeColor="text1"/>
              <w:sz w:val="20"/>
              <w:szCs w:val="20"/>
              <w:highlight w:val="lightGray"/>
            </w:rPr>
            <w:t>[Enter RFO/RFQ #]</w:t>
          </w:r>
        </w:p>
      </w:docPartBody>
    </w:docPart>
    <w:docPart>
      <w:docPartPr>
        <w:name w:val="F4A60D93E1604F18A9B40312874A1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9B268-15F9-4604-8FE3-FA8776AC2160}"/>
      </w:docPartPr>
      <w:docPartBody>
        <w:p w:rsidR="006B53E2" w:rsidRDefault="00505CF7" w:rsidP="00505CF7">
          <w:pPr>
            <w:pStyle w:val="F4A60D93E1604F18A9B40312874A16148"/>
          </w:pPr>
          <w:r w:rsidRPr="005C3557">
            <w:rPr>
              <w:rStyle w:val="PlaceholderText"/>
              <w:rFonts w:ascii="Century Gothic" w:hAnsi="Century Gothic" w:cs="Arial"/>
              <w:b/>
              <w:bCs/>
              <w:color w:val="000000" w:themeColor="text1"/>
              <w:sz w:val="24"/>
              <w:highlight w:val="lightGray"/>
            </w:rPr>
            <w:t>[Enter Procurement Title]</w:t>
          </w:r>
        </w:p>
      </w:docPartBody>
    </w:docPart>
    <w:docPart>
      <w:docPartPr>
        <w:name w:val="2F483720C04243048CF37D2282D29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2CD4E-AFBE-4CB4-84EE-692B97857535}"/>
      </w:docPartPr>
      <w:docPartBody>
        <w:p w:rsidR="00D36F05" w:rsidRDefault="00505CF7" w:rsidP="00505CF7">
          <w:pPr>
            <w:pStyle w:val="2F483720C04243048CF37D2282D294CF4"/>
          </w:pPr>
          <w:r w:rsidRPr="004C6D3D">
            <w:rPr>
              <w:rStyle w:val="PlaceholderText"/>
              <w:rFonts w:ascii="Century Gothic" w:hAnsi="Century Gothic" w:cs="Arial"/>
              <w:color w:val="000000" w:themeColor="text1"/>
              <w:sz w:val="20"/>
              <w:szCs w:val="20"/>
              <w:highlight w:val="lightGray"/>
            </w:rPr>
            <w:t>[Enter Set #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467C"/>
    <w:rsid w:val="000B260E"/>
    <w:rsid w:val="000E5F4A"/>
    <w:rsid w:val="00101CB3"/>
    <w:rsid w:val="0026265A"/>
    <w:rsid w:val="00275DA2"/>
    <w:rsid w:val="00505CF7"/>
    <w:rsid w:val="006B53E2"/>
    <w:rsid w:val="0070152C"/>
    <w:rsid w:val="00751DF3"/>
    <w:rsid w:val="0080467C"/>
    <w:rsid w:val="00900988"/>
    <w:rsid w:val="00BA4B20"/>
    <w:rsid w:val="00C86A86"/>
    <w:rsid w:val="00CB4ED9"/>
    <w:rsid w:val="00CB7986"/>
    <w:rsid w:val="00D36F05"/>
    <w:rsid w:val="00E20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505CF7"/>
    <w:rPr>
      <w:color w:val="808080"/>
    </w:rPr>
  </w:style>
  <w:style w:type="paragraph" w:customStyle="1" w:styleId="F4A60D93E1604F18A9B40312874A16148">
    <w:name w:val="F4A60D93E1604F18A9B40312874A16148"/>
    <w:rsid w:val="00505CF7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0D7A9F5690D44AED960B53B2611DF1C718">
    <w:name w:val="0D7A9F5690D44AED960B53B2611DF1C718"/>
    <w:rsid w:val="00505CF7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2F483720C04243048CF37D2282D294CF4">
    <w:name w:val="2F483720C04243048CF37D2282D294CF4"/>
    <w:rsid w:val="00505CF7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00343c0-af67-4d55-b6f3-a7838e163d14">
      <Value>1163</Value>
      <Value>1135</Value>
    </TaxCatchAll>
    <_dlc_DocId xmlns="500343c0-af67-4d55-b6f3-a7838e163d14">PROJ-1880640310-625</_dlc_DocId>
    <_dlc_DocIdUrl xmlns="500343c0-af67-4d55-b6f3-a7838e163d14">
      <Url>https://osicagov.sharepoint.com/sites/projects/eWICMIS/CL/_layouts/15/DocIdRedir.aspx?ID=PROJ-1880640310-625</Url>
      <Description>PROJ-1880640310-625</Description>
    </_dlc_DocIdUrl>
    <lcf76f155ced4ddcb4097134ff3c332f xmlns="97949cd8-ddd0-41ee-ac2d-d0a1330e328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?mso-contentType ?>
<SharedContentType xmlns="Microsoft.SharePoint.Taxonomy.ContentTypeSync" SourceId="5bce90d6-5a2c-47e0-8337-aac7acda0e97" ContentTypeId="0x0101" PreviousValue="false" LastSyncTimeStamp="2017-02-08T00:21:31.923Z"/>
</file>

<file path=customXml/item6.xml><?xml version="1.0" encoding="utf-8"?>
<?mso-contentType ?>
<spe:Receivers xmlns:spe="http://schemas.microsoft.com/sharepoint/events"/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641299929F65429027AB3A7A92E99E" ma:contentTypeVersion="10" ma:contentTypeDescription="Create a new document." ma:contentTypeScope="" ma:versionID="db6427fa1f02dc5f69d9952b890429f1">
  <xsd:schema xmlns:xsd="http://www.w3.org/2001/XMLSchema" xmlns:xs="http://www.w3.org/2001/XMLSchema" xmlns:p="http://schemas.microsoft.com/office/2006/metadata/properties" xmlns:ns2="500343c0-af67-4d55-b6f3-a7838e163d14" xmlns:ns3="97949cd8-ddd0-41ee-ac2d-d0a1330e328a" targetNamespace="http://schemas.microsoft.com/office/2006/metadata/properties" ma:root="true" ma:fieldsID="08c9805d253d94f8f5c741108790164e" ns2:_="" ns3:_="">
    <xsd:import namespace="500343c0-af67-4d55-b6f3-a7838e163d14"/>
    <xsd:import namespace="97949cd8-ddd0-41ee-ac2d-d0a1330e328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cf76f155ced4ddcb4097134ff3c332f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0343c0-af67-4d55-b6f3-a7838e163d1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3" nillable="true" ma:displayName="Taxonomy Catch All Column" ma:hidden="true" ma:list="{c4cb21eb-cfa2-433e-aa1c-8362f46f9de9}" ma:internalName="TaxCatchAll" ma:showField="CatchAllData" ma:web="86a8d7a9-402f-47ec-87f6-ed1376ea28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49cd8-ddd0-41ee-ac2d-d0a1330e328a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bce90d6-5a2c-47e0-8337-aac7acda0e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CF6D01B-E2A4-49FA-9603-26C55D63EFDE}">
  <ds:schemaRefs>
    <ds:schemaRef ds:uri="http://schemas.microsoft.com/office/2006/metadata/properties"/>
    <ds:schemaRef ds:uri="http://schemas.microsoft.com/office/infopath/2007/PartnerControls"/>
    <ds:schemaRef ds:uri="500343c0-af67-4d55-b6f3-a7838e163d14"/>
    <ds:schemaRef ds:uri="2249ae89-1048-47d8-bc06-4d4f68912883"/>
  </ds:schemaRefs>
</ds:datastoreItem>
</file>

<file path=customXml/itemProps3.xml><?xml version="1.0" encoding="utf-8"?>
<ds:datastoreItem xmlns:ds="http://schemas.openxmlformats.org/officeDocument/2006/customXml" ds:itemID="{43AB6DC2-E398-4D55-B84B-4BE8C6781C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957745-A5E7-4C7D-914E-2C13E785A73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5E1330A-41D4-4D98-80D2-2CE7E0F27271}"/>
</file>

<file path=customXml/itemProps6.xml><?xml version="1.0" encoding="utf-8"?>
<ds:datastoreItem xmlns:ds="http://schemas.openxmlformats.org/officeDocument/2006/customXml" ds:itemID="{BE4EA0D4-323C-4DE2-B115-9DCD0AC3F432}"/>
</file>

<file path=customXml/itemProps7.xml><?xml version="1.0" encoding="utf-8"?>
<ds:datastoreItem xmlns:ds="http://schemas.openxmlformats.org/officeDocument/2006/customXml" ds:itemID="{CBDA7044-094B-4C49-83C8-E5853F8D2D3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</Words>
  <Characters>225</Characters>
  <Application>Microsoft Office Word</Application>
  <DocSecurity>0</DocSecurity>
  <Lines>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Enter RFO #]</vt:lpstr>
    </vt:vector>
  </TitlesOfParts>
  <Company>CWS/CMS</Company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Enter RFO #]</dc:title>
  <dc:creator>CWS/CMS</dc:creator>
  <cp:lastModifiedBy>Ho, Sally@OSI</cp:lastModifiedBy>
  <cp:revision>2</cp:revision>
  <cp:lastPrinted>2019-10-29T16:13:00Z</cp:lastPrinted>
  <dcterms:created xsi:type="dcterms:W3CDTF">2022-11-10T06:23:00Z</dcterms:created>
  <dcterms:modified xsi:type="dcterms:W3CDTF">2022-11-10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6F641299929F65429027AB3A7A92E99E</vt:lpwstr>
  </property>
  <property fmtid="{D5CDD505-2E9C-101B-9397-08002B2CF9AE}" pid="4" name="_dlc_DocIdItemGuid">
    <vt:lpwstr>54cb3bda-ed87-4eba-a7a1-dc55a8ad636b</vt:lpwstr>
  </property>
  <property fmtid="{D5CDD505-2E9C-101B-9397-08002B2CF9AE}" pid="5" name="Contractor">
    <vt:lpwstr>1135;#IV＆V|ffb2b6d0-ae2f-496c-bd3a-543c861f373a</vt:lpwstr>
  </property>
  <property fmtid="{D5CDD505-2E9C-101B-9397-08002B2CF9AE}" pid="6" name="Doc Type">
    <vt:lpwstr>1163;#MISC Docs|d415a83f-9b35-4447-ba12-2e3d956754e4</vt:lpwstr>
  </property>
</Properties>
</file>